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BA3" w:rsidRPr="003A2B3B" w:rsidRDefault="00085BA3" w:rsidP="00085BA3">
      <w:pPr>
        <w:jc w:val="center"/>
        <w:rPr>
          <w:rFonts w:ascii="Times New Roman" w:hAnsi="Times New Roman" w:cs="Times New Roman"/>
          <w:sz w:val="40"/>
          <w:szCs w:val="40"/>
        </w:rPr>
      </w:pPr>
      <w:r w:rsidRPr="003A2B3B">
        <w:rPr>
          <w:rFonts w:ascii="Times New Roman" w:hAnsi="Times New Roman" w:cs="Times New Roman"/>
          <w:b/>
          <w:sz w:val="40"/>
          <w:szCs w:val="40"/>
        </w:rPr>
        <w:t>IMAGE PROCESSING</w:t>
      </w:r>
    </w:p>
    <w:p w:rsidR="00085BA3" w:rsidRPr="003A2B3B" w:rsidRDefault="00085BA3" w:rsidP="00085B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Deepthi Thalagundamatada</w:t>
      </w:r>
    </w:p>
    <w:p w:rsidR="00085BA3" w:rsidRPr="003A2B3B" w:rsidRDefault="00085BA3" w:rsidP="00085B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CSC 532- Design and Analysis of Algorithm</w:t>
      </w:r>
    </w:p>
    <w:p w:rsidR="00085BA3" w:rsidRPr="003A2B3B" w:rsidRDefault="00085BA3" w:rsidP="00085B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Dr. Gene Tagliarini</w:t>
      </w:r>
    </w:p>
    <w:p w:rsidR="00085BA3" w:rsidRPr="003A2B3B" w:rsidRDefault="00085BA3" w:rsidP="00085BA3">
      <w:pPr>
        <w:spacing w:after="0"/>
        <w:jc w:val="center"/>
        <w:rPr>
          <w:rFonts w:ascii="Times New Roman" w:hAnsi="Times New Roman" w:cs="Times New Roman"/>
        </w:rPr>
      </w:pPr>
    </w:p>
    <w:p w:rsidR="00085BA3" w:rsidRPr="003A2B3B" w:rsidRDefault="00085BA3" w:rsidP="00085BA3">
      <w:pPr>
        <w:spacing w:after="0"/>
        <w:rPr>
          <w:rFonts w:ascii="Times New Roman" w:hAnsi="Times New Roman" w:cs="Times New Roman"/>
        </w:rPr>
      </w:pPr>
    </w:p>
    <w:p w:rsidR="00085BA3" w:rsidRPr="003A2B3B" w:rsidRDefault="00085BA3" w:rsidP="003A2B3B">
      <w:pPr>
        <w:jc w:val="center"/>
        <w:rPr>
          <w:rFonts w:ascii="Times New Roman" w:hAnsi="Times New Roman" w:cs="Times New Roman"/>
          <w:b/>
          <w:sz w:val="38"/>
          <w:szCs w:val="38"/>
        </w:rPr>
      </w:pPr>
      <w:r w:rsidRPr="003A2B3B">
        <w:rPr>
          <w:rFonts w:ascii="Times New Roman" w:hAnsi="Times New Roman" w:cs="Times New Roman"/>
          <w:b/>
          <w:sz w:val="38"/>
          <w:szCs w:val="38"/>
        </w:rPr>
        <w:t>ABSTRACT</w:t>
      </w:r>
    </w:p>
    <w:p w:rsidR="00085BA3" w:rsidRPr="003A2B3B" w:rsidRDefault="00085BA3" w:rsidP="00085BA3">
      <w:pPr>
        <w:jc w:val="both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Image processing Assignment renders us to explore the concepts of image processing and understand the image processing concepts with the following Questions</w:t>
      </w:r>
    </w:p>
    <w:p w:rsidR="00085BA3" w:rsidRPr="003A2B3B" w:rsidRDefault="00085BA3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eastAsia="Times New Roman" w:hAnsi="Times New Roman" w:cs="Times New Roman"/>
          <w:color w:val="000000"/>
        </w:rPr>
        <w:t>Use a convenient context such as either the </w:t>
      </w:r>
      <w:proofErr w:type="spellStart"/>
      <w:r w:rsidRPr="003A2B3B">
        <w:rPr>
          <w:rFonts w:ascii="Times New Roman" w:eastAsia="Times New Roman" w:hAnsi="Times New Roman" w:cs="Times New Roman"/>
          <w:color w:val="000000"/>
        </w:rPr>
        <w:fldChar w:fldCharType="begin"/>
      </w:r>
      <w:r w:rsidRPr="003A2B3B">
        <w:rPr>
          <w:rFonts w:ascii="Times New Roman" w:eastAsia="Times New Roman" w:hAnsi="Times New Roman" w:cs="Times New Roman"/>
          <w:color w:val="000000"/>
        </w:rPr>
        <w:instrText xml:space="preserve"> HYPERLINK "http://people.uncw.edu/tompkinsj/algoritharium/index.html" </w:instrText>
      </w:r>
      <w:r w:rsidRPr="003A2B3B">
        <w:rPr>
          <w:rFonts w:ascii="Times New Roman" w:eastAsia="Times New Roman" w:hAnsi="Times New Roman" w:cs="Times New Roman"/>
          <w:color w:val="000000"/>
        </w:rPr>
        <w:fldChar w:fldCharType="separate"/>
      </w:r>
      <w:r w:rsidRPr="003A2B3B">
        <w:rPr>
          <w:rFonts w:ascii="Times New Roman" w:eastAsia="Times New Roman" w:hAnsi="Times New Roman" w:cs="Times New Roman"/>
          <w:color w:val="800080"/>
          <w:u w:val="single"/>
        </w:rPr>
        <w:t>Algoritharium</w:t>
      </w:r>
      <w:proofErr w:type="spellEnd"/>
      <w:r w:rsidRPr="003A2B3B">
        <w:rPr>
          <w:rFonts w:ascii="Times New Roman" w:eastAsia="Times New Roman" w:hAnsi="Times New Roman" w:cs="Times New Roman"/>
          <w:color w:val="000000"/>
        </w:rPr>
        <w:fldChar w:fldCharType="end"/>
      </w:r>
      <w:r w:rsidRPr="003A2B3B">
        <w:rPr>
          <w:rFonts w:ascii="Times New Roman" w:eastAsia="Times New Roman" w:hAnsi="Times New Roman" w:cs="Times New Roman"/>
          <w:color w:val="000000"/>
        </w:rPr>
        <w:t> (</w:t>
      </w:r>
      <w:r w:rsidR="00BC2CFB">
        <w:rPr>
          <w:rFonts w:ascii="Times New Roman" w:eastAsia="Times New Roman" w:hAnsi="Times New Roman" w:cs="Times New Roman"/>
          <w:color w:val="000000"/>
        </w:rPr>
        <w:t xml:space="preserve">the </w:t>
      </w:r>
      <w:hyperlink r:id="rId8" w:history="1">
        <w:r w:rsidRPr="00BC2CFB">
          <w:rPr>
            <w:rFonts w:ascii="Times New Roman" w:eastAsia="Times New Roman" w:hAnsi="Times New Roman" w:cs="Times New Roman"/>
            <w:noProof/>
            <w:color w:val="800080"/>
            <w:u w:val="single"/>
          </w:rPr>
          <w:t>updated</w:t>
        </w:r>
        <w:r w:rsidRPr="003A2B3B">
          <w:rPr>
            <w:rFonts w:ascii="Times New Roman" w:eastAsia="Times New Roman" w:hAnsi="Times New Roman" w:cs="Times New Roman"/>
            <w:color w:val="800080"/>
            <w:u w:val="single"/>
          </w:rPr>
          <w:t xml:space="preserve"> jar file is here</w:t>
        </w:r>
      </w:hyperlink>
      <w:r w:rsidRPr="003A2B3B">
        <w:rPr>
          <w:rFonts w:ascii="Times New Roman" w:eastAsia="Times New Roman" w:hAnsi="Times New Roman" w:cs="Times New Roman"/>
          <w:color w:val="000000"/>
        </w:rPr>
        <w:t>), the </w:t>
      </w:r>
      <w:hyperlink r:id="rId9" w:history="1">
        <w:r w:rsidRPr="003A2B3B">
          <w:rPr>
            <w:rFonts w:ascii="Times New Roman" w:eastAsia="Times New Roman" w:hAnsi="Times New Roman" w:cs="Times New Roman"/>
            <w:color w:val="800080"/>
            <w:u w:val="single"/>
          </w:rPr>
          <w:t>Picture</w:t>
        </w:r>
      </w:hyperlink>
      <w:r w:rsidRPr="003A2B3B">
        <w:rPr>
          <w:rFonts w:ascii="Times New Roman" w:eastAsia="Times New Roman" w:hAnsi="Times New Roman" w:cs="Times New Roman"/>
          <w:color w:val="000000"/>
        </w:rPr>
        <w:t xml:space="preserve"> class, or the necessary Python resources (DO NOT simply apply the library functions in PIL) to implement and </w:t>
      </w:r>
      <w:r w:rsidRPr="003A2B3B">
        <w:rPr>
          <w:rFonts w:ascii="Times New Roman" w:hAnsi="Times New Roman" w:cs="Times New Roman"/>
          <w:sz w:val="24"/>
          <w:szCs w:val="24"/>
        </w:rPr>
        <w:t>demonstrate algorithms for</w:t>
      </w:r>
      <w:r w:rsidR="00A6538E" w:rsidRPr="003A2B3B">
        <w:rPr>
          <w:rFonts w:ascii="Times New Roman" w:hAnsi="Times New Roman" w:cs="Times New Roman"/>
          <w:sz w:val="24"/>
          <w:szCs w:val="24"/>
        </w:rPr>
        <w:t xml:space="preserve"> the following questions</w:t>
      </w:r>
      <w:r w:rsidR="00AC3BCF" w:rsidRPr="003A2B3B">
        <w:rPr>
          <w:rFonts w:ascii="Times New Roman" w:hAnsi="Times New Roman" w:cs="Times New Roman"/>
          <w:sz w:val="24"/>
          <w:szCs w:val="24"/>
        </w:rPr>
        <w:t xml:space="preserve"> mentioned.</w:t>
      </w:r>
    </w:p>
    <w:p w:rsidR="008C1378" w:rsidRPr="003A2B3B" w:rsidRDefault="008C1378" w:rsidP="003A2B3B">
      <w:pPr>
        <w:jc w:val="center"/>
        <w:rPr>
          <w:rFonts w:ascii="Times New Roman" w:hAnsi="Times New Roman" w:cs="Times New Roman"/>
          <w:b/>
          <w:sz w:val="38"/>
          <w:szCs w:val="38"/>
        </w:rPr>
      </w:pPr>
      <w:r w:rsidRPr="003A2B3B">
        <w:rPr>
          <w:rFonts w:ascii="Times New Roman" w:hAnsi="Times New Roman" w:cs="Times New Roman"/>
          <w:b/>
          <w:sz w:val="38"/>
          <w:szCs w:val="38"/>
        </w:rPr>
        <w:t>BACKGROUND</w:t>
      </w:r>
    </w:p>
    <w:p w:rsidR="008C1378" w:rsidRPr="003A2B3B" w:rsidRDefault="008F2D11" w:rsidP="00515F37">
      <w:pPr>
        <w:tabs>
          <w:tab w:val="left" w:pos="1842"/>
        </w:tabs>
        <w:rPr>
          <w:rFonts w:ascii="Times New Roman" w:hAnsi="Times New Roman" w:cs="Times New Roman"/>
          <w:sz w:val="24"/>
          <w:szCs w:val="24"/>
        </w:rPr>
      </w:pPr>
      <w:r w:rsidRPr="008F2D11">
        <w:rPr>
          <w:rFonts w:ascii="Times New Roman" w:hAnsi="Times New Roman" w:cs="Times New Roman"/>
          <w:noProof/>
          <w:sz w:val="24"/>
          <w:szCs w:val="24"/>
        </w:rPr>
        <w:t>(1)</w:t>
      </w:r>
      <w:r w:rsidR="00515F37" w:rsidRPr="003A2B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5F37" w:rsidRPr="003A2B3B">
        <w:rPr>
          <w:rFonts w:ascii="Times New Roman" w:hAnsi="Times New Roman" w:cs="Times New Roman"/>
          <w:sz w:val="24"/>
          <w:szCs w:val="24"/>
        </w:rPr>
        <w:t xml:space="preserve">As truly said “Picture is worth </w:t>
      </w:r>
      <w:r w:rsidR="00BC2CFB">
        <w:rPr>
          <w:rFonts w:ascii="Times New Roman" w:hAnsi="Times New Roman" w:cs="Times New Roman"/>
          <w:sz w:val="24"/>
          <w:szCs w:val="24"/>
        </w:rPr>
        <w:t xml:space="preserve">a </w:t>
      </w:r>
      <w:r w:rsidR="00515F37" w:rsidRPr="00BC2CFB">
        <w:rPr>
          <w:rFonts w:ascii="Times New Roman" w:hAnsi="Times New Roman" w:cs="Times New Roman"/>
          <w:noProof/>
          <w:sz w:val="24"/>
          <w:szCs w:val="24"/>
        </w:rPr>
        <w:t>Thousand</w:t>
      </w:r>
      <w:r w:rsidR="00515F37" w:rsidRPr="003A2B3B">
        <w:rPr>
          <w:rFonts w:ascii="Times New Roman" w:hAnsi="Times New Roman" w:cs="Times New Roman"/>
          <w:sz w:val="24"/>
          <w:szCs w:val="24"/>
        </w:rPr>
        <w:t xml:space="preserve"> Words”, An image is a picture representing visual information. A digital image is an image that can be stored in digital form. Digital image processing is a field of study that seeks to analyze, process, or enhance a digital image to achieve some desired outcome.</w:t>
      </w:r>
    </w:p>
    <w:p w:rsidR="00282E7A" w:rsidRPr="003A2B3B" w:rsidRDefault="00282E7A" w:rsidP="00515F37">
      <w:pPr>
        <w:tabs>
          <w:tab w:val="left" w:pos="1842"/>
        </w:tabs>
        <w:rPr>
          <w:rFonts w:ascii="Times New Roman" w:hAnsi="Times New Roman" w:cs="Times New Roman"/>
          <w:noProof/>
        </w:rPr>
      </w:pPr>
    </w:p>
    <w:p w:rsidR="00282E7A" w:rsidRPr="00282E7A" w:rsidRDefault="00282E7A" w:rsidP="00282E7A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E7A">
        <w:rPr>
          <w:rFonts w:ascii="Times New Roman" w:hAnsi="Times New Roman" w:cs="Times New Roman"/>
          <w:sz w:val="24"/>
          <w:szCs w:val="24"/>
        </w:rPr>
        <w:t>Image processing basically includes the following three steps:</w:t>
      </w:r>
    </w:p>
    <w:p w:rsidR="00282E7A" w:rsidRPr="00282E7A" w:rsidRDefault="00282E7A" w:rsidP="00282E7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E7A">
        <w:rPr>
          <w:rFonts w:ascii="Times New Roman" w:hAnsi="Times New Roman" w:cs="Times New Roman"/>
          <w:sz w:val="24"/>
          <w:szCs w:val="24"/>
        </w:rPr>
        <w:t>Importing the image via image acquisition tools;</w:t>
      </w:r>
    </w:p>
    <w:p w:rsidR="00282E7A" w:rsidRPr="00282E7A" w:rsidRDefault="003A2B3B" w:rsidP="00282E7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E7A">
        <w:rPr>
          <w:rFonts w:ascii="Times New Roman" w:hAnsi="Times New Roman" w:cs="Times New Roman"/>
          <w:sz w:val="24"/>
          <w:szCs w:val="24"/>
        </w:rPr>
        <w:t>Analyzing</w:t>
      </w:r>
      <w:r w:rsidR="00282E7A" w:rsidRPr="00282E7A">
        <w:rPr>
          <w:rFonts w:ascii="Times New Roman" w:hAnsi="Times New Roman" w:cs="Times New Roman"/>
          <w:sz w:val="24"/>
          <w:szCs w:val="24"/>
        </w:rPr>
        <w:t xml:space="preserve"> and manipulating the image;</w:t>
      </w:r>
    </w:p>
    <w:p w:rsidR="00282E7A" w:rsidRPr="003A2B3B" w:rsidRDefault="00282E7A" w:rsidP="00282E7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E7A">
        <w:rPr>
          <w:rFonts w:ascii="Times New Roman" w:hAnsi="Times New Roman" w:cs="Times New Roman"/>
          <w:sz w:val="24"/>
          <w:szCs w:val="24"/>
        </w:rPr>
        <w:t>Output in which result can be altered image or report that is based on image analysis.</w:t>
      </w:r>
    </w:p>
    <w:p w:rsidR="00282E7A" w:rsidRPr="00282E7A" w:rsidRDefault="00282E7A" w:rsidP="00282E7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The detailed steps of image processing can be defined as below:</w:t>
      </w:r>
    </w:p>
    <w:p w:rsidR="00515F37" w:rsidRPr="003A2B3B" w:rsidRDefault="00282E7A" w:rsidP="00515F37">
      <w:pPr>
        <w:tabs>
          <w:tab w:val="left" w:pos="1842"/>
        </w:tabs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drawing>
          <wp:inline distT="0" distB="0" distL="0" distR="0" wp14:anchorId="1846D04F" wp14:editId="2309CF53">
            <wp:extent cx="4933950" cy="381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BCF" w:rsidRPr="003A2B3B" w:rsidRDefault="00AC3BCF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5F37" w:rsidRPr="003A2B3B" w:rsidRDefault="00515F37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441B" w:rsidRPr="003A2B3B" w:rsidRDefault="0096441B" w:rsidP="0096441B">
      <w:pPr>
        <w:pStyle w:val="ListParagraph"/>
        <w:ind w:left="2160" w:firstLine="720"/>
        <w:rPr>
          <w:rFonts w:ascii="Times New Roman" w:hAnsi="Times New Roman" w:cs="Times New Roman"/>
          <w:b/>
          <w:sz w:val="38"/>
          <w:szCs w:val="38"/>
        </w:rPr>
      </w:pPr>
      <w:r w:rsidRPr="003A2B3B">
        <w:rPr>
          <w:rFonts w:ascii="Times New Roman" w:hAnsi="Times New Roman" w:cs="Times New Roman"/>
          <w:b/>
          <w:sz w:val="38"/>
          <w:szCs w:val="38"/>
        </w:rPr>
        <w:t>INTRODUCTION</w:t>
      </w:r>
    </w:p>
    <w:p w:rsidR="008F2D11" w:rsidRDefault="008F2D11" w:rsidP="008F2D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 w:rsidRPr="008F2D11">
        <w:rPr>
          <w:rFonts w:ascii="Verdana" w:hAnsi="Verdana"/>
          <w:color w:val="000000"/>
        </w:rPr>
        <w:t xml:space="preserve"> </w:t>
      </w:r>
      <w:r w:rsidRPr="008F2D11">
        <w:rPr>
          <w:rFonts w:ascii="Times New Roman" w:hAnsi="Times New Roman" w:cs="Times New Roman"/>
          <w:sz w:val="24"/>
          <w:szCs w:val="24"/>
        </w:rPr>
        <w:t xml:space="preserve">An image is </w:t>
      </w:r>
      <w:r w:rsidR="009A5734">
        <w:rPr>
          <w:rFonts w:ascii="Times New Roman" w:hAnsi="Times New Roman" w:cs="Times New Roman"/>
          <w:sz w:val="24"/>
          <w:szCs w:val="24"/>
        </w:rPr>
        <w:t xml:space="preserve">a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two-dimensional</w:t>
      </w:r>
      <w:r w:rsidRPr="008F2D11">
        <w:rPr>
          <w:rFonts w:ascii="Times New Roman" w:hAnsi="Times New Roman" w:cs="Times New Roman"/>
          <w:sz w:val="24"/>
          <w:szCs w:val="24"/>
        </w:rPr>
        <w:t xml:space="preserve"> signal. </w:t>
      </w:r>
      <w:r w:rsidR="009A5734">
        <w:rPr>
          <w:rFonts w:ascii="Times New Roman" w:hAnsi="Times New Roman" w:cs="Times New Roman"/>
          <w:noProof/>
          <w:sz w:val="24"/>
          <w:szCs w:val="24"/>
        </w:rPr>
        <w:t>The i</w:t>
      </w:r>
      <w:r w:rsidRPr="009A5734">
        <w:rPr>
          <w:rFonts w:ascii="Times New Roman" w:hAnsi="Times New Roman" w:cs="Times New Roman"/>
          <w:noProof/>
          <w:sz w:val="24"/>
          <w:szCs w:val="24"/>
        </w:rPr>
        <w:t>mage</w:t>
      </w:r>
      <w:r>
        <w:rPr>
          <w:rFonts w:ascii="Times New Roman" w:hAnsi="Times New Roman" w:cs="Times New Roman"/>
          <w:sz w:val="24"/>
          <w:szCs w:val="24"/>
        </w:rPr>
        <w:t xml:space="preserve"> can be defined by </w:t>
      </w:r>
      <w:r w:rsidRPr="008F2D11">
        <w:rPr>
          <w:rFonts w:ascii="Times New Roman" w:hAnsi="Times New Roman" w:cs="Times New Roman"/>
          <w:sz w:val="24"/>
          <w:szCs w:val="24"/>
        </w:rPr>
        <w:t>mathematical function f(</w:t>
      </w:r>
      <w:proofErr w:type="spellStart"/>
      <w:proofErr w:type="gramStart"/>
      <w:r w:rsidRPr="008F2D11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8F2D11">
        <w:rPr>
          <w:rFonts w:ascii="Times New Roman" w:hAnsi="Times New Roman" w:cs="Times New Roman"/>
          <w:sz w:val="24"/>
          <w:szCs w:val="24"/>
        </w:rPr>
        <w:t>) where x and y are the two co-ordinates horizontally and vertically. The value of f(</w:t>
      </w:r>
      <w:proofErr w:type="spellStart"/>
      <w:proofErr w:type="gramStart"/>
      <w:r w:rsidRPr="008F2D11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8F2D11">
        <w:rPr>
          <w:rFonts w:ascii="Times New Roman" w:hAnsi="Times New Roman" w:cs="Times New Roman"/>
          <w:sz w:val="24"/>
          <w:szCs w:val="24"/>
        </w:rPr>
        <w:t xml:space="preserve">) at any point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is give</w:t>
      </w:r>
      <w:r w:rsidR="009A5734">
        <w:rPr>
          <w:rFonts w:ascii="Times New Roman" w:hAnsi="Times New Roman" w:cs="Times New Roman"/>
          <w:noProof/>
          <w:sz w:val="24"/>
          <w:szCs w:val="24"/>
        </w:rPr>
        <w:t>n</w:t>
      </w:r>
      <w:r w:rsidRPr="008F2D11">
        <w:rPr>
          <w:rFonts w:ascii="Times New Roman" w:hAnsi="Times New Roman" w:cs="Times New Roman"/>
          <w:sz w:val="24"/>
          <w:szCs w:val="24"/>
        </w:rPr>
        <w:t xml:space="preserve"> the pixel value at that point of an image.</w:t>
      </w:r>
    </w:p>
    <w:p w:rsidR="003212EC" w:rsidRDefault="00D4595F" w:rsidP="008F2D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GB colors: RED</w:t>
      </w:r>
      <w:r w:rsidRPr="009A5734">
        <w:rPr>
          <w:rFonts w:ascii="Times New Roman" w:hAnsi="Times New Roman" w:cs="Times New Roman"/>
          <w:noProof/>
          <w:sz w:val="24"/>
          <w:szCs w:val="24"/>
        </w:rPr>
        <w:t>,</w:t>
      </w:r>
      <w:r w:rsidR="009A573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GREEN,</w:t>
      </w:r>
      <w:r w:rsidR="009A573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BLUE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each</w:t>
      </w:r>
      <w:r>
        <w:rPr>
          <w:rFonts w:ascii="Times New Roman" w:hAnsi="Times New Roman" w:cs="Times New Roman"/>
          <w:sz w:val="24"/>
          <w:szCs w:val="24"/>
        </w:rPr>
        <w:t xml:space="preserve"> pixel have </w:t>
      </w:r>
      <w:r w:rsidR="009A5734">
        <w:rPr>
          <w:rFonts w:ascii="Times New Roman" w:hAnsi="Times New Roman" w:cs="Times New Roman"/>
          <w:sz w:val="24"/>
          <w:szCs w:val="24"/>
        </w:rPr>
        <w:t xml:space="preserve">an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8</w:t>
      </w:r>
      <w:r w:rsidR="009A5734" w:rsidRPr="009A5734">
        <w:rPr>
          <w:rFonts w:ascii="Times New Roman" w:hAnsi="Times New Roman" w:cs="Times New Roman"/>
          <w:noProof/>
          <w:sz w:val="24"/>
          <w:szCs w:val="24"/>
        </w:rPr>
        <w:t>-</w:t>
      </w:r>
      <w:r w:rsidRPr="009A5734">
        <w:rPr>
          <w:rFonts w:ascii="Times New Roman" w:hAnsi="Times New Roman" w:cs="Times New Roman"/>
          <w:noProof/>
          <w:sz w:val="24"/>
          <w:szCs w:val="24"/>
        </w:rPr>
        <w:t>bit</w:t>
      </w:r>
      <w:r>
        <w:rPr>
          <w:rFonts w:ascii="Times New Roman" w:hAnsi="Times New Roman" w:cs="Times New Roman"/>
          <w:sz w:val="24"/>
          <w:szCs w:val="24"/>
        </w:rPr>
        <w:t xml:space="preserve"> value which</w:t>
      </w:r>
    </w:p>
    <w:p w:rsidR="00D4595F" w:rsidRDefault="00D4595F" w:rsidP="008F2D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eans </w:t>
      </w:r>
      <w:r w:rsidR="008F532C">
        <w:rPr>
          <w:rFonts w:ascii="Times New Roman" w:hAnsi="Times New Roman" w:cs="Times New Roman"/>
          <w:sz w:val="24"/>
          <w:szCs w:val="24"/>
        </w:rPr>
        <w:t>RED-</w:t>
      </w:r>
      <w:proofErr w:type="gramStart"/>
      <w:r>
        <w:rPr>
          <w:rFonts w:ascii="Times New Roman" w:hAnsi="Times New Roman" w:cs="Times New Roman"/>
          <w:sz w:val="24"/>
          <w:szCs w:val="24"/>
        </w:rPr>
        <w:t>255</w:t>
      </w:r>
      <w:r w:rsidR="008F532C">
        <w:rPr>
          <w:rFonts w:ascii="Times New Roman" w:hAnsi="Times New Roman" w:cs="Times New Roman"/>
          <w:sz w:val="24"/>
          <w:szCs w:val="24"/>
        </w:rPr>
        <w:t>,GREEN</w:t>
      </w:r>
      <w:proofErr w:type="gramEnd"/>
      <w:r w:rsidR="008F532C">
        <w:rPr>
          <w:rFonts w:ascii="Times New Roman" w:hAnsi="Times New Roman" w:cs="Times New Roman"/>
          <w:sz w:val="24"/>
          <w:szCs w:val="24"/>
        </w:rPr>
        <w:t>-255,BLUE-255</w:t>
      </w:r>
    </w:p>
    <w:p w:rsidR="00D4595F" w:rsidRPr="008F2D11" w:rsidRDefault="00D4595F" w:rsidP="008F2D11">
      <w:pPr>
        <w:spacing w:after="0" w:line="240" w:lineRule="auto"/>
        <w:rPr>
          <w:rFonts w:ascii="Verdana" w:hAnsi="Verdana"/>
          <w:color w:val="000000"/>
        </w:rPr>
      </w:pPr>
    </w:p>
    <w:p w:rsidR="00AC3BCF" w:rsidRPr="003A2B3B" w:rsidRDefault="00AC3BCF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6538E" w:rsidRPr="003A2B3B" w:rsidRDefault="00AC3BCF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lastRenderedPageBreak/>
        <w:t>For Digital Image processing project implementation has several steps according to the need of the question which has been given. The main</w:t>
      </w:r>
      <w:r w:rsidR="0096441B" w:rsidRPr="003A2B3B">
        <w:rPr>
          <w:rFonts w:ascii="Times New Roman" w:hAnsi="Times New Roman" w:cs="Times New Roman"/>
          <w:sz w:val="24"/>
          <w:szCs w:val="24"/>
        </w:rPr>
        <w:t xml:space="preserve"> common operations in the image processing project for each question include certain steps</w:t>
      </w:r>
      <w:r w:rsidR="00D4595F">
        <w:rPr>
          <w:rFonts w:ascii="Times New Roman" w:hAnsi="Times New Roman" w:cs="Times New Roman"/>
          <w:sz w:val="24"/>
          <w:szCs w:val="24"/>
        </w:rPr>
        <w:t xml:space="preserve"> which are common</w:t>
      </w:r>
      <w:r w:rsidR="0096441B" w:rsidRPr="003A2B3B">
        <w:rPr>
          <w:rFonts w:ascii="Times New Roman" w:hAnsi="Times New Roman" w:cs="Times New Roman"/>
          <w:sz w:val="24"/>
          <w:szCs w:val="24"/>
        </w:rPr>
        <w:t>:</w:t>
      </w:r>
    </w:p>
    <w:p w:rsidR="0096441B" w:rsidRPr="003A2B3B" w:rsidRDefault="0096441B" w:rsidP="0096441B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Set the frame</w:t>
      </w:r>
    </w:p>
    <w:p w:rsidR="0096441B" w:rsidRPr="003A2B3B" w:rsidRDefault="0096441B" w:rsidP="0096441B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Obtain the image</w:t>
      </w:r>
    </w:p>
    <w:p w:rsidR="0096441B" w:rsidRPr="003A2B3B" w:rsidRDefault="0096441B" w:rsidP="0096441B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Set the transformed image in the frame</w:t>
      </w:r>
    </w:p>
    <w:p w:rsidR="00D066E4" w:rsidRDefault="00D066E4" w:rsidP="003A2B3B">
      <w:pPr>
        <w:jc w:val="center"/>
        <w:rPr>
          <w:rFonts w:ascii="Times New Roman" w:hAnsi="Times New Roman" w:cs="Times New Roman"/>
          <w:b/>
          <w:sz w:val="38"/>
          <w:szCs w:val="38"/>
        </w:rPr>
      </w:pPr>
    </w:p>
    <w:p w:rsidR="0096441B" w:rsidRPr="00D066E4" w:rsidRDefault="003A2B3B" w:rsidP="00D066E4">
      <w:pPr>
        <w:jc w:val="center"/>
        <w:rPr>
          <w:rFonts w:ascii="Times New Roman" w:hAnsi="Times New Roman" w:cs="Times New Roman"/>
          <w:b/>
          <w:sz w:val="38"/>
          <w:szCs w:val="38"/>
        </w:rPr>
      </w:pPr>
      <w:r w:rsidRPr="003A2B3B">
        <w:rPr>
          <w:rFonts w:ascii="Times New Roman" w:hAnsi="Times New Roman" w:cs="Times New Roman"/>
          <w:b/>
          <w:sz w:val="38"/>
          <w:szCs w:val="38"/>
        </w:rPr>
        <w:t>Experimental Design</w:t>
      </w:r>
    </w:p>
    <w:p w:rsidR="00A6538E" w:rsidRPr="003A2B3B" w:rsidRDefault="00A6538E" w:rsidP="00085B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441B" w:rsidRPr="003A2B3B" w:rsidRDefault="00085BA3" w:rsidP="0096441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Color-to-gray-scale conversion. Is this an invertible operation?</w:t>
      </w:r>
    </w:p>
    <w:p w:rsidR="0096441B" w:rsidRPr="003A2B3B" w:rsidRDefault="0096441B" w:rsidP="0096441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 xml:space="preserve">Set the </w:t>
      </w:r>
      <w:r w:rsidR="003D6287" w:rsidRPr="003A2B3B">
        <w:rPr>
          <w:rFonts w:ascii="Times New Roman" w:hAnsi="Times New Roman" w:cs="Times New Roman"/>
          <w:sz w:val="24"/>
          <w:szCs w:val="24"/>
        </w:rPr>
        <w:t xml:space="preserve">Average of Red, </w:t>
      </w:r>
      <w:r w:rsidR="003D6287" w:rsidRPr="00084589">
        <w:rPr>
          <w:rFonts w:ascii="Times New Roman" w:hAnsi="Times New Roman" w:cs="Times New Roman"/>
          <w:noProof/>
          <w:sz w:val="24"/>
          <w:szCs w:val="24"/>
        </w:rPr>
        <w:t>Green</w:t>
      </w:r>
      <w:r w:rsidR="00084589" w:rsidRPr="00084589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3D6287" w:rsidRPr="00084589">
        <w:rPr>
          <w:rFonts w:ascii="Times New Roman" w:hAnsi="Times New Roman" w:cs="Times New Roman"/>
          <w:noProof/>
          <w:sz w:val="24"/>
          <w:szCs w:val="24"/>
        </w:rPr>
        <w:t>Blue</w:t>
      </w:r>
      <w:r w:rsidR="003D6287" w:rsidRPr="003A2B3B">
        <w:rPr>
          <w:rFonts w:ascii="Times New Roman" w:hAnsi="Times New Roman" w:cs="Times New Roman"/>
          <w:sz w:val="24"/>
          <w:szCs w:val="24"/>
        </w:rPr>
        <w:t xml:space="preserve"> gives </w:t>
      </w:r>
      <w:r w:rsidR="003D6287" w:rsidRPr="009A5734">
        <w:rPr>
          <w:rFonts w:ascii="Times New Roman" w:hAnsi="Times New Roman" w:cs="Times New Roman"/>
          <w:noProof/>
          <w:sz w:val="24"/>
          <w:szCs w:val="24"/>
        </w:rPr>
        <w:t>grayscale</w:t>
      </w:r>
      <w:r w:rsidR="003D6287" w:rsidRPr="003A2B3B">
        <w:rPr>
          <w:rFonts w:ascii="Times New Roman" w:hAnsi="Times New Roman" w:cs="Times New Roman"/>
          <w:sz w:val="24"/>
          <w:szCs w:val="24"/>
        </w:rPr>
        <w:t>: R+G+B/3</w:t>
      </w:r>
      <w:r w:rsidRPr="003A2B3B">
        <w:rPr>
          <w:rFonts w:ascii="Times New Roman" w:hAnsi="Times New Roman" w:cs="Times New Roman"/>
          <w:sz w:val="24"/>
          <w:szCs w:val="24"/>
        </w:rPr>
        <w:t xml:space="preserve"> to each pixel in the Image.</w:t>
      </w:r>
    </w:p>
    <w:p w:rsidR="009962FD" w:rsidRDefault="0096441B" w:rsidP="003212E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drawing>
          <wp:inline distT="0" distB="0" distL="0" distR="0" wp14:anchorId="320C6235" wp14:editId="20204A6C">
            <wp:extent cx="2392328" cy="22860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14875" cy="230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2EC" w:rsidRPr="003212EC" w:rsidRDefault="003212EC" w:rsidP="003212EC">
      <w:pPr>
        <w:spacing w:after="0" w:line="240" w:lineRule="auto"/>
        <w:ind w:left="595"/>
        <w:rPr>
          <w:rFonts w:ascii="Times New Roman" w:hAnsi="Times New Roman" w:cs="Times New Roman"/>
          <w:sz w:val="24"/>
          <w:szCs w:val="24"/>
        </w:rPr>
      </w:pPr>
    </w:p>
    <w:p w:rsidR="003D6287" w:rsidRPr="003A2B3B" w:rsidRDefault="003D6287" w:rsidP="003D62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85BA3" w:rsidRPr="003212EC" w:rsidRDefault="00085BA3" w:rsidP="009962F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12EC">
        <w:rPr>
          <w:rFonts w:ascii="Times New Roman" w:hAnsi="Times New Roman" w:cs="Times New Roman"/>
          <w:b/>
          <w:sz w:val="24"/>
          <w:szCs w:val="24"/>
        </w:rPr>
        <w:t>Convert an image to its negative. Is this an invertible operation?</w:t>
      </w:r>
    </w:p>
    <w:p w:rsidR="009962FD" w:rsidRPr="003A2B3B" w:rsidRDefault="009A5734" w:rsidP="009962F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n i</w:t>
      </w:r>
      <w:r w:rsidR="009962FD" w:rsidRPr="009A5734">
        <w:rPr>
          <w:rFonts w:ascii="Times New Roman" w:hAnsi="Times New Roman" w:cs="Times New Roman"/>
          <w:noProof/>
          <w:sz w:val="24"/>
          <w:szCs w:val="24"/>
        </w:rPr>
        <w:t>mage</w:t>
      </w:r>
      <w:r w:rsidR="009962FD" w:rsidRPr="003A2B3B">
        <w:rPr>
          <w:rFonts w:ascii="Times New Roman" w:hAnsi="Times New Roman" w:cs="Times New Roman"/>
          <w:sz w:val="24"/>
          <w:szCs w:val="24"/>
        </w:rPr>
        <w:t xml:space="preserve"> can be converted to negative by </w:t>
      </w:r>
    </w:p>
    <w:p w:rsidR="009962FD" w:rsidRPr="003A2B3B" w:rsidRDefault="009962FD" w:rsidP="009962FD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255-Red,255-Green,255-Blue</w:t>
      </w:r>
    </w:p>
    <w:p w:rsidR="009962FD" w:rsidRPr="003A2B3B" w:rsidRDefault="009962FD" w:rsidP="009962FD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734">
        <w:rPr>
          <w:rFonts w:ascii="Times New Roman" w:hAnsi="Times New Roman" w:cs="Times New Roman"/>
          <w:noProof/>
          <w:sz w:val="24"/>
          <w:szCs w:val="24"/>
        </w:rPr>
        <w:t>No</w:t>
      </w:r>
      <w:r w:rsidR="009A5734">
        <w:rPr>
          <w:rFonts w:ascii="Times New Roman" w:hAnsi="Times New Roman" w:cs="Times New Roman"/>
          <w:noProof/>
          <w:sz w:val="24"/>
          <w:szCs w:val="24"/>
        </w:rPr>
        <w:t>,</w:t>
      </w:r>
      <w:r w:rsidRPr="003A2B3B">
        <w:rPr>
          <w:rFonts w:ascii="Times New Roman" w:hAnsi="Times New Roman" w:cs="Times New Roman"/>
          <w:sz w:val="24"/>
          <w:szCs w:val="24"/>
        </w:rPr>
        <w:t xml:space="preserve"> </w:t>
      </w:r>
      <w:r w:rsidR="005B1261" w:rsidRPr="003A2B3B">
        <w:rPr>
          <w:rFonts w:ascii="Times New Roman" w:hAnsi="Times New Roman" w:cs="Times New Roman"/>
          <w:sz w:val="24"/>
          <w:szCs w:val="24"/>
        </w:rPr>
        <w:t xml:space="preserve">it is not </w:t>
      </w:r>
      <w:r w:rsidR="009A5734">
        <w:rPr>
          <w:rFonts w:ascii="Times New Roman" w:hAnsi="Times New Roman" w:cs="Times New Roman"/>
          <w:sz w:val="24"/>
          <w:szCs w:val="24"/>
        </w:rPr>
        <w:t xml:space="preserve">an </w:t>
      </w:r>
      <w:r w:rsidR="005B1261" w:rsidRPr="009A5734">
        <w:rPr>
          <w:rFonts w:ascii="Times New Roman" w:hAnsi="Times New Roman" w:cs="Times New Roman"/>
          <w:noProof/>
          <w:sz w:val="24"/>
          <w:szCs w:val="24"/>
        </w:rPr>
        <w:t>invertible</w:t>
      </w:r>
      <w:r w:rsidR="005B1261" w:rsidRPr="003A2B3B">
        <w:rPr>
          <w:rFonts w:ascii="Times New Roman" w:hAnsi="Times New Roman" w:cs="Times New Roman"/>
          <w:sz w:val="24"/>
          <w:szCs w:val="24"/>
        </w:rPr>
        <w:t xml:space="preserve"> operation</w:t>
      </w:r>
    </w:p>
    <w:p w:rsidR="005B1261" w:rsidRPr="003A2B3B" w:rsidRDefault="005B1261" w:rsidP="005B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drawing>
          <wp:inline distT="0" distB="0" distL="0" distR="0" wp14:anchorId="32642D9C" wp14:editId="5C674906">
            <wp:extent cx="4895850" cy="1847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8884" cy="1852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E97" w:rsidRPr="0079050F" w:rsidRDefault="00634E97" w:rsidP="007905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34E97" w:rsidRDefault="00634E97" w:rsidP="007905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9050F" w:rsidRPr="0079050F" w:rsidRDefault="0079050F" w:rsidP="007905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85BA3" w:rsidRPr="003212EC" w:rsidRDefault="00085BA3" w:rsidP="005B126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12EC">
        <w:rPr>
          <w:rFonts w:ascii="Times New Roman" w:hAnsi="Times New Roman" w:cs="Times New Roman"/>
          <w:b/>
          <w:sz w:val="24"/>
          <w:szCs w:val="24"/>
        </w:rPr>
        <w:t>Find and “enhance” boundary contours.</w:t>
      </w:r>
    </w:p>
    <w:p w:rsidR="00634E97" w:rsidRDefault="00C57EA5" w:rsidP="00634E97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 xml:space="preserve">Detect the </w:t>
      </w:r>
      <w:r w:rsidR="007B0D49" w:rsidRPr="003A2B3B">
        <w:rPr>
          <w:rFonts w:ascii="Times New Roman" w:hAnsi="Times New Roman" w:cs="Times New Roman"/>
          <w:sz w:val="24"/>
          <w:szCs w:val="24"/>
        </w:rPr>
        <w:t>edges inside</w:t>
      </w:r>
      <w:r w:rsidRPr="003A2B3B">
        <w:rPr>
          <w:rFonts w:ascii="Times New Roman" w:hAnsi="Times New Roman" w:cs="Times New Roman"/>
          <w:sz w:val="24"/>
          <w:szCs w:val="24"/>
        </w:rPr>
        <w:t xml:space="preserve"> the image</w:t>
      </w:r>
    </w:p>
    <w:p w:rsidR="00634E97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634E97">
        <w:rPr>
          <w:rFonts w:ascii="Times New Roman" w:hAnsi="Times New Roman" w:cs="Times New Roman"/>
          <w:sz w:val="24"/>
          <w:szCs w:val="24"/>
        </w:rPr>
        <w:t xml:space="preserve">Initialize the colors as </w:t>
      </w:r>
      <w:proofErr w:type="spellStart"/>
      <w:r w:rsidRPr="00634E97">
        <w:rPr>
          <w:rFonts w:ascii="Times New Roman" w:hAnsi="Times New Roman" w:cs="Times New Roman"/>
          <w:sz w:val="24"/>
          <w:szCs w:val="24"/>
        </w:rPr>
        <w:t>leftColor</w:t>
      </w:r>
      <w:proofErr w:type="spellEnd"/>
      <w:r w:rsidRPr="00634E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4E97">
        <w:rPr>
          <w:rFonts w:ascii="Times New Roman" w:hAnsi="Times New Roman" w:cs="Times New Roman"/>
          <w:sz w:val="24"/>
          <w:szCs w:val="24"/>
        </w:rPr>
        <w:t>Rightcolor</w:t>
      </w:r>
      <w:proofErr w:type="spellEnd"/>
      <w:r w:rsidRPr="00634E9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634E97">
        <w:rPr>
          <w:rFonts w:ascii="Times New Roman" w:hAnsi="Times New Roman" w:cs="Times New Roman"/>
          <w:sz w:val="24"/>
          <w:szCs w:val="24"/>
        </w:rPr>
        <w:t>Bottomcolor</w:t>
      </w:r>
      <w:proofErr w:type="spellEnd"/>
      <w:r w:rsidRPr="00634E97">
        <w:rPr>
          <w:rFonts w:ascii="Times New Roman" w:hAnsi="Times New Roman" w:cs="Times New Roman"/>
          <w:sz w:val="24"/>
          <w:szCs w:val="24"/>
        </w:rPr>
        <w:t xml:space="preserve"> to null Step 3: check the values of rows and columns from image pixels for the length, </w:t>
      </w:r>
    </w:p>
    <w:p w:rsidR="00634E97" w:rsidRPr="0079050F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if row values </w:t>
      </w:r>
      <w:proofErr w:type="gramStart"/>
      <w:r w:rsidRPr="0079050F">
        <w:rPr>
          <w:rFonts w:ascii="Times New Roman" w:hAnsi="Times New Roman" w:cs="Times New Roman"/>
          <w:b/>
          <w:sz w:val="24"/>
          <w:szCs w:val="24"/>
        </w:rPr>
        <w:t>is</w:t>
      </w:r>
      <w:proofErr w:type="gram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 less than length of images</w:t>
      </w:r>
    </w:p>
    <w:p w:rsidR="00634E97" w:rsidRPr="0079050F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then execute as 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Bottomcolor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>= c[row+</w:t>
      </w:r>
      <w:proofErr w:type="gramStart"/>
      <w:r w:rsidRPr="0079050F">
        <w:rPr>
          <w:rFonts w:ascii="Times New Roman" w:hAnsi="Times New Roman" w:cs="Times New Roman"/>
          <w:b/>
          <w:sz w:val="24"/>
          <w:szCs w:val="24"/>
        </w:rPr>
        <w:t>1]+</w:t>
      </w:r>
      <w:proofErr w:type="gram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col] </w:t>
      </w:r>
    </w:p>
    <w:p w:rsidR="00634E97" w:rsidRPr="0079050F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if column values </w:t>
      </w:r>
      <w:proofErr w:type="gramStart"/>
      <w:r w:rsidRPr="0079050F">
        <w:rPr>
          <w:rFonts w:ascii="Times New Roman" w:hAnsi="Times New Roman" w:cs="Times New Roman"/>
          <w:b/>
          <w:sz w:val="24"/>
          <w:szCs w:val="24"/>
        </w:rPr>
        <w:t>is</w:t>
      </w:r>
      <w:proofErr w:type="gram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 less than length then do 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rightcolor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=c[row]+[col+1] </w:t>
      </w:r>
    </w:p>
    <w:p w:rsidR="00634E97" w:rsidRPr="0079050F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elseif execute as 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leftcolor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>=c[row]+[col] or</w:t>
      </w:r>
    </w:p>
    <w:p w:rsidR="00634E97" w:rsidRPr="0079050F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elseif </w:t>
      </w:r>
    </w:p>
    <w:p w:rsidR="00CF10DC" w:rsidRPr="003A2B3B" w:rsidRDefault="00634E97" w:rsidP="00C57EA5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E</w:t>
      </w:r>
      <w:r w:rsidRPr="0079050F">
        <w:rPr>
          <w:rFonts w:ascii="Times New Roman" w:hAnsi="Times New Roman" w:cs="Times New Roman"/>
          <w:b/>
          <w:sz w:val="24"/>
          <w:szCs w:val="24"/>
        </w:rPr>
        <w:t>xecute the color what is given by users either black or white</w:t>
      </w:r>
      <w:r w:rsidR="00CF10DC" w:rsidRPr="003A2B3B">
        <w:rPr>
          <w:rFonts w:ascii="Times New Roman" w:hAnsi="Times New Roman" w:cs="Times New Roman"/>
          <w:noProof/>
        </w:rPr>
        <w:drawing>
          <wp:inline distT="0" distB="0" distL="0" distR="0" wp14:anchorId="5AABECFF" wp14:editId="580C056A">
            <wp:extent cx="3211055" cy="260032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3788" cy="2610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050F" w:rsidRPr="003A2B3B">
        <w:rPr>
          <w:rFonts w:ascii="Times New Roman" w:hAnsi="Times New Roman" w:cs="Times New Roman"/>
          <w:noProof/>
        </w:rPr>
        <w:drawing>
          <wp:inline distT="0" distB="0" distL="0" distR="0" wp14:anchorId="1B357C84" wp14:editId="6DF695AA">
            <wp:extent cx="2570494" cy="251460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89976" cy="253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0DC" w:rsidRPr="003A2B3B" w:rsidRDefault="00CF10DC" w:rsidP="00C57EA5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DB2949" w:rsidRPr="003A2B3B" w:rsidRDefault="00DB2949" w:rsidP="00DB29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1261" w:rsidRPr="003A2B3B" w:rsidRDefault="005B1261" w:rsidP="005B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1261" w:rsidRPr="003A2B3B" w:rsidRDefault="005B1261" w:rsidP="005B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85BA3" w:rsidRPr="003A2B3B" w:rsidRDefault="00085BA3" w:rsidP="00CF10D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Rotating parts of an image.</w:t>
      </w:r>
    </w:p>
    <w:p w:rsidR="00CF10DC" w:rsidRPr="003A2B3B" w:rsidRDefault="00CF10DC" w:rsidP="00656AE9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79050F" w:rsidRDefault="0079050F" w:rsidP="00634E97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t the</w:t>
      </w:r>
      <w:r w:rsidR="00634E97" w:rsidRPr="0079050F">
        <w:rPr>
          <w:rFonts w:ascii="Times New Roman" w:hAnsi="Times New Roman" w:cs="Times New Roman"/>
          <w:b/>
          <w:sz w:val="24"/>
          <w:szCs w:val="24"/>
        </w:rPr>
        <w:t xml:space="preserve"> coordinates</w:t>
      </w:r>
      <w:r>
        <w:rPr>
          <w:rFonts w:ascii="Times New Roman" w:hAnsi="Times New Roman" w:cs="Times New Roman"/>
          <w:b/>
          <w:sz w:val="24"/>
          <w:szCs w:val="24"/>
        </w:rPr>
        <w:t xml:space="preserve"> of the current image</w:t>
      </w:r>
    </w:p>
    <w:p w:rsidR="00634E97" w:rsidRPr="0079050F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use formula for new coordinates as</w:t>
      </w:r>
    </w:p>
    <w:p w:rsidR="0079050F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 x=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acos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>(angle)+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bsin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(angle)+x0 </w:t>
      </w:r>
    </w:p>
    <w:p w:rsidR="00CF10DC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 y=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asin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>(angle)+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bcos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 (angle)+y0 </w:t>
      </w:r>
    </w:p>
    <w:p w:rsidR="004D38B2" w:rsidRPr="0079050F" w:rsidRDefault="004D38B2" w:rsidP="004D38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34E97" w:rsidRDefault="004D38B2" w:rsidP="00634E97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64C0BBB" wp14:editId="35DF44FB">
            <wp:extent cx="3467735" cy="15716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6360" cy="157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E97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634E97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634E97" w:rsidRPr="003A2B3B" w:rsidRDefault="00634E97" w:rsidP="00634E97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CF10DC" w:rsidRPr="003A2B3B" w:rsidRDefault="00CF10DC" w:rsidP="00CF10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34E97" w:rsidRPr="0079050F" w:rsidRDefault="00085BA3" w:rsidP="00634E9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Warping parts of an image.</w:t>
      </w:r>
    </w:p>
    <w:p w:rsidR="00634E97" w:rsidRPr="0079050F" w:rsidRDefault="00634E97" w:rsidP="007905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34E97" w:rsidRPr="0079050F" w:rsidRDefault="00634E97" w:rsidP="00634E9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for row and column to warp the image with angle </w:t>
      </w:r>
    </w:p>
    <w:p w:rsidR="00634E97" w:rsidRPr="0079050F" w:rsidRDefault="00634E97" w:rsidP="00634E9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coordinates and use formula for radius as square root of(dx^2-dy^2)</w:t>
      </w:r>
    </w:p>
    <w:p w:rsidR="00634E97" w:rsidRPr="0079050F" w:rsidRDefault="00634E97" w:rsidP="00634E9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Set</w:t>
      </w:r>
      <w:r w:rsidRPr="0079050F">
        <w:rPr>
          <w:rFonts w:ascii="Times New Roman" w:hAnsi="Times New Roman" w:cs="Times New Roman"/>
          <w:b/>
          <w:sz w:val="24"/>
          <w:szCs w:val="24"/>
        </w:rPr>
        <w:t xml:space="preserve"> new coordinates as</w:t>
      </w:r>
    </w:p>
    <w:p w:rsidR="0079050F" w:rsidRPr="0079050F" w:rsidRDefault="00634E97" w:rsidP="00634E9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 xml:space="preserve"> x=cos(angle)dx + sin(angle)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dy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 + constant*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</w:p>
    <w:p w:rsidR="00634E97" w:rsidRPr="0079050F" w:rsidRDefault="00634E97" w:rsidP="00634E9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79050F">
        <w:rPr>
          <w:rFonts w:ascii="Times New Roman" w:hAnsi="Times New Roman" w:cs="Times New Roman"/>
          <w:b/>
          <w:sz w:val="24"/>
          <w:szCs w:val="24"/>
        </w:rPr>
        <w:t>y=sin(angle)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dx+cos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 xml:space="preserve"> (angle)</w:t>
      </w:r>
      <w:proofErr w:type="spellStart"/>
      <w:r w:rsidRPr="0079050F">
        <w:rPr>
          <w:rFonts w:ascii="Times New Roman" w:hAnsi="Times New Roman" w:cs="Times New Roman"/>
          <w:b/>
          <w:sz w:val="24"/>
          <w:szCs w:val="24"/>
        </w:rPr>
        <w:t>dy+constant</w:t>
      </w:r>
      <w:proofErr w:type="spellEnd"/>
      <w:r w:rsidRPr="0079050F">
        <w:rPr>
          <w:rFonts w:ascii="Times New Roman" w:hAnsi="Times New Roman" w:cs="Times New Roman"/>
          <w:b/>
          <w:sz w:val="24"/>
          <w:szCs w:val="24"/>
        </w:rPr>
        <w:t>*y</w:t>
      </w:r>
    </w:p>
    <w:p w:rsidR="00634E97" w:rsidRPr="00634E97" w:rsidRDefault="00634E97" w:rsidP="00634E97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DB2949" w:rsidRDefault="00DB2949" w:rsidP="003212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2949" w:rsidRDefault="003212EC" w:rsidP="00634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819400" cy="2562225"/>
            <wp:effectExtent l="0" t="0" r="0" b="9525"/>
            <wp:docPr id="10" name="Picture 10" descr="https://scontent-atl3-1.xx.fbcdn.net/v/t1.15752-9/52989695_819401931737169_7112325113277579264_n.png?_nc_cat=102&amp;_nc_ht=scontent-atl3-1.xx&amp;oh=75fba62195dd2de6a7d5bddb9e9448e4&amp;oe=5CE31A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content-atl3-1.xx.fbcdn.net/v/t1.15752-9/52989695_819401931737169_7112325113277579264_n.png?_nc_cat=102&amp;_nc_ht=scontent-atl3-1.xx&amp;oh=75fba62195dd2de6a7d5bddb9e9448e4&amp;oe=5CE31A8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590800" cy="2600325"/>
            <wp:effectExtent l="0" t="0" r="0" b="9525"/>
            <wp:docPr id="12" name="Picture 12" descr="https://scontent-atl3-1.xx.fbcdn.net/v/t1.15752-9/53069495_242715206608933_1831652733967400960_n.png?_nc_cat=105&amp;_nc_ht=scontent-atl3-1.xx&amp;oh=0f30bed9f8aa3d5af0488e006fe7bc5c&amp;oe=5CDE6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scontent-atl3-1.xx.fbcdn.net/v/t1.15752-9/53069495_242715206608933_1831652733967400960_n.png?_nc_cat=105&amp;_nc_ht=scontent-atl3-1.xx&amp;oh=0f30bed9f8aa3d5af0488e006fe7bc5c&amp;oe=5CDE697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4E97" w:rsidRPr="003A2B3B" w:rsidRDefault="00634E97" w:rsidP="00634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85BA3" w:rsidRPr="001E6888" w:rsidRDefault="00085BA3" w:rsidP="00085BA3">
      <w:pPr>
        <w:spacing w:after="0" w:line="240" w:lineRule="auto"/>
        <w:ind w:left="235" w:hanging="235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6.  Implement image filters for smoothing and sharpening, as well as removing speckle</w:t>
      </w:r>
    </w:p>
    <w:p w:rsidR="00DB2949" w:rsidRPr="001E6888" w:rsidRDefault="00DB2949" w:rsidP="00DB294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888">
        <w:rPr>
          <w:rFonts w:ascii="Times New Roman" w:hAnsi="Times New Roman" w:cs="Times New Roman"/>
          <w:b/>
          <w:sz w:val="24"/>
          <w:szCs w:val="24"/>
        </w:rPr>
        <w:t xml:space="preserve">Smoothing </w:t>
      </w:r>
      <w:proofErr w:type="gramStart"/>
      <w:r w:rsidRPr="001E6888">
        <w:rPr>
          <w:rFonts w:ascii="Times New Roman" w:hAnsi="Times New Roman" w:cs="Times New Roman"/>
          <w:b/>
          <w:sz w:val="24"/>
          <w:szCs w:val="24"/>
        </w:rPr>
        <w:t>Operation</w:t>
      </w:r>
      <w:r w:rsidR="001E6888" w:rsidRPr="001E6888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1E6888" w:rsidRPr="001E6888">
        <w:rPr>
          <w:rFonts w:ascii="Times New Roman" w:hAnsi="Times New Roman" w:cs="Times New Roman"/>
          <w:b/>
          <w:sz w:val="24"/>
          <w:szCs w:val="24"/>
        </w:rPr>
        <w:t>3)</w:t>
      </w:r>
    </w:p>
    <w:p w:rsidR="00862686" w:rsidRPr="003A2B3B" w:rsidRDefault="00862686" w:rsidP="00862686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Get the image</w:t>
      </w:r>
      <w:r w:rsidR="00A02962" w:rsidRPr="003A2B3B">
        <w:rPr>
          <w:rFonts w:ascii="Times New Roman" w:hAnsi="Times New Roman" w:cs="Times New Roman"/>
          <w:sz w:val="24"/>
          <w:szCs w:val="24"/>
        </w:rPr>
        <w:t xml:space="preserve"> and </w:t>
      </w:r>
      <w:r w:rsidR="0079050F">
        <w:rPr>
          <w:rFonts w:ascii="Times New Roman" w:hAnsi="Times New Roman" w:cs="Times New Roman"/>
          <w:sz w:val="24"/>
          <w:szCs w:val="24"/>
        </w:rPr>
        <w:t>P</w:t>
      </w:r>
      <w:r w:rsidR="00A02962" w:rsidRPr="003A2B3B">
        <w:rPr>
          <w:rFonts w:ascii="Times New Roman" w:hAnsi="Times New Roman" w:cs="Times New Roman"/>
          <w:sz w:val="24"/>
          <w:szCs w:val="24"/>
        </w:rPr>
        <w:t>ass</w:t>
      </w:r>
      <w:r w:rsidRPr="003A2B3B">
        <w:rPr>
          <w:rFonts w:ascii="Times New Roman" w:hAnsi="Times New Roman" w:cs="Times New Roman"/>
          <w:sz w:val="24"/>
          <w:szCs w:val="24"/>
        </w:rPr>
        <w:t xml:space="preserve"> filter [3*3 </w:t>
      </w:r>
      <w:r w:rsidR="00A02962" w:rsidRPr="003A2B3B">
        <w:rPr>
          <w:rFonts w:ascii="Times New Roman" w:hAnsi="Times New Roman" w:cs="Times New Roman"/>
          <w:sz w:val="24"/>
          <w:szCs w:val="24"/>
        </w:rPr>
        <w:t xml:space="preserve">linear </w:t>
      </w:r>
      <w:r w:rsidRPr="003A2B3B">
        <w:rPr>
          <w:rFonts w:ascii="Times New Roman" w:hAnsi="Times New Roman" w:cs="Times New Roman"/>
          <w:sz w:val="24"/>
          <w:szCs w:val="24"/>
        </w:rPr>
        <w:t>filter]</w:t>
      </w:r>
      <w:r w:rsidR="00A02962" w:rsidRPr="003A2B3B"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 w:rsidR="00A02962" w:rsidRPr="003A2B3B">
        <w:rPr>
          <w:rFonts w:ascii="Times New Roman" w:hAnsi="Times New Roman" w:cs="Times New Roman"/>
          <w:sz w:val="24"/>
          <w:szCs w:val="24"/>
        </w:rPr>
        <w:t>each  pixel</w:t>
      </w:r>
      <w:proofErr w:type="gramEnd"/>
      <w:r w:rsidR="00A02962" w:rsidRPr="003A2B3B">
        <w:rPr>
          <w:rFonts w:ascii="Times New Roman" w:hAnsi="Times New Roman" w:cs="Times New Roman"/>
          <w:sz w:val="24"/>
          <w:szCs w:val="24"/>
        </w:rPr>
        <w:t xml:space="preserve"> of the image </w:t>
      </w:r>
    </w:p>
    <w:p w:rsidR="00862686" w:rsidRPr="003A2B3B" w:rsidRDefault="00862686" w:rsidP="00862686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 xml:space="preserve">Smooth </w:t>
      </w:r>
      <w:r w:rsidR="00A02962" w:rsidRPr="003A2B3B">
        <w:rPr>
          <w:rFonts w:ascii="Times New Roman" w:hAnsi="Times New Roman" w:cs="Times New Roman"/>
          <w:sz w:val="24"/>
          <w:szCs w:val="24"/>
        </w:rPr>
        <w:t xml:space="preserve">of image happens by </w:t>
      </w:r>
      <w:r w:rsidRPr="003A2B3B">
        <w:rPr>
          <w:rFonts w:ascii="Times New Roman" w:hAnsi="Times New Roman" w:cs="Times New Roman"/>
          <w:sz w:val="24"/>
          <w:szCs w:val="24"/>
        </w:rPr>
        <w:t xml:space="preserve">the </w:t>
      </w:r>
      <w:r w:rsidR="00A02962" w:rsidRPr="003A2B3B">
        <w:rPr>
          <w:rFonts w:ascii="Times New Roman" w:hAnsi="Times New Roman" w:cs="Times New Roman"/>
          <w:sz w:val="24"/>
          <w:szCs w:val="24"/>
        </w:rPr>
        <w:t xml:space="preserve">mean of </w:t>
      </w:r>
      <w:r w:rsidRPr="003A2B3B">
        <w:rPr>
          <w:rFonts w:ascii="Times New Roman" w:hAnsi="Times New Roman" w:cs="Times New Roman"/>
          <w:sz w:val="24"/>
          <w:szCs w:val="24"/>
        </w:rPr>
        <w:t xml:space="preserve">each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pixel</w:t>
      </w:r>
      <w:r w:rsidR="009A573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proofErr w:type="gramStart"/>
      <w:r w:rsidR="00A02962" w:rsidRPr="003A2B3B">
        <w:rPr>
          <w:rFonts w:ascii="Times New Roman" w:hAnsi="Times New Roman" w:cs="Times New Roman"/>
          <w:sz w:val="24"/>
          <w:szCs w:val="24"/>
        </w:rPr>
        <w:t>(</w:t>
      </w:r>
      <w:r w:rsidRPr="003A2B3B">
        <w:rPr>
          <w:rFonts w:ascii="Times New Roman" w:hAnsi="Times New Roman" w:cs="Times New Roman"/>
          <w:sz w:val="24"/>
          <w:szCs w:val="24"/>
        </w:rPr>
        <w:t xml:space="preserve"> red</w:t>
      </w:r>
      <w:proofErr w:type="gramEnd"/>
      <w:r w:rsidRPr="003A2B3B">
        <w:rPr>
          <w:rFonts w:ascii="Times New Roman" w:hAnsi="Times New Roman" w:cs="Times New Roman"/>
          <w:sz w:val="24"/>
          <w:szCs w:val="24"/>
        </w:rPr>
        <w:t>/9,green/9,blue/9</w:t>
      </w:r>
      <w:r w:rsidR="00A02962" w:rsidRPr="003A2B3B">
        <w:rPr>
          <w:rFonts w:ascii="Times New Roman" w:hAnsi="Times New Roman" w:cs="Times New Roman"/>
          <w:sz w:val="24"/>
          <w:szCs w:val="24"/>
        </w:rPr>
        <w:t>)</w:t>
      </w:r>
    </w:p>
    <w:p w:rsidR="00B910EE" w:rsidRDefault="00DB2949" w:rsidP="00B910E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DA2C99" wp14:editId="36874AAF">
            <wp:extent cx="5599430" cy="424815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1192" cy="435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0EE" w:rsidRDefault="00B910EE" w:rsidP="00B910EE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:rsidR="00DB2949" w:rsidRPr="00B910EE" w:rsidRDefault="00DB2949" w:rsidP="00B910E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910EE">
        <w:rPr>
          <w:rFonts w:ascii="Times New Roman" w:hAnsi="Times New Roman" w:cs="Times New Roman"/>
          <w:b/>
          <w:sz w:val="24"/>
          <w:szCs w:val="24"/>
        </w:rPr>
        <w:t xml:space="preserve">Sharping </w:t>
      </w:r>
      <w:proofErr w:type="gramStart"/>
      <w:r w:rsidRPr="00B910EE">
        <w:rPr>
          <w:rFonts w:ascii="Times New Roman" w:hAnsi="Times New Roman" w:cs="Times New Roman"/>
          <w:b/>
          <w:sz w:val="24"/>
          <w:szCs w:val="24"/>
        </w:rPr>
        <w:t>operation</w:t>
      </w:r>
      <w:r w:rsidR="001E6888" w:rsidRPr="00B910EE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1E6888" w:rsidRPr="00B910EE">
        <w:rPr>
          <w:rFonts w:ascii="Times New Roman" w:hAnsi="Times New Roman" w:cs="Times New Roman"/>
          <w:b/>
          <w:sz w:val="24"/>
          <w:szCs w:val="24"/>
        </w:rPr>
        <w:t>3)</w:t>
      </w:r>
    </w:p>
    <w:p w:rsidR="009A5734" w:rsidRDefault="0003497C" w:rsidP="001E6888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888">
        <w:rPr>
          <w:rFonts w:ascii="Times New Roman" w:hAnsi="Times New Roman" w:cs="Times New Roman"/>
          <w:b/>
          <w:sz w:val="24"/>
          <w:szCs w:val="24"/>
        </w:rPr>
        <w:t>The 3*3 linear filter is passed to each pixel where</w:t>
      </w:r>
    </w:p>
    <w:p w:rsidR="009A5734" w:rsidRDefault="0003497C" w:rsidP="001E6888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888">
        <w:rPr>
          <w:rFonts w:ascii="Times New Roman" w:hAnsi="Times New Roman" w:cs="Times New Roman"/>
          <w:b/>
          <w:sz w:val="24"/>
          <w:szCs w:val="24"/>
        </w:rPr>
        <w:t xml:space="preserve"> if the RGB values </w:t>
      </w:r>
      <w:r w:rsidRPr="009A5734">
        <w:rPr>
          <w:rFonts w:ascii="Times New Roman" w:hAnsi="Times New Roman" w:cs="Times New Roman"/>
          <w:b/>
          <w:noProof/>
          <w:sz w:val="24"/>
          <w:szCs w:val="24"/>
        </w:rPr>
        <w:t>if more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than 255</w:t>
      </w:r>
      <w:r w:rsidR="001E6888" w:rsidRPr="001E6888">
        <w:rPr>
          <w:rFonts w:ascii="Times New Roman" w:hAnsi="Times New Roman" w:cs="Times New Roman"/>
          <w:b/>
          <w:sz w:val="24"/>
          <w:szCs w:val="24"/>
        </w:rPr>
        <w:t xml:space="preserve">(Max </w:t>
      </w:r>
      <w:r w:rsidR="001E6888" w:rsidRPr="009A5734">
        <w:rPr>
          <w:rFonts w:ascii="Times New Roman" w:hAnsi="Times New Roman" w:cs="Times New Roman"/>
          <w:b/>
          <w:noProof/>
          <w:sz w:val="24"/>
          <w:szCs w:val="24"/>
        </w:rPr>
        <w:t>Threshold</w:t>
      </w:r>
      <w:r w:rsidR="001E6888" w:rsidRPr="001E6888">
        <w:rPr>
          <w:rFonts w:ascii="Times New Roman" w:hAnsi="Times New Roman" w:cs="Times New Roman"/>
          <w:b/>
          <w:sz w:val="24"/>
          <w:szCs w:val="24"/>
        </w:rPr>
        <w:t>)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they are set to 255 </w:t>
      </w:r>
    </w:p>
    <w:p w:rsidR="001E6888" w:rsidRPr="001E6888" w:rsidRDefault="009A5734" w:rsidP="001E6888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</w:t>
      </w:r>
      <w:r w:rsidR="0003497C" w:rsidRPr="009A5734">
        <w:rPr>
          <w:rFonts w:ascii="Times New Roman" w:hAnsi="Times New Roman" w:cs="Times New Roman"/>
          <w:b/>
          <w:noProof/>
          <w:sz w:val="24"/>
          <w:szCs w:val="24"/>
        </w:rPr>
        <w:t xml:space="preserve"> less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 xml:space="preserve"> than 0</w:t>
      </w:r>
      <w:r w:rsidR="001E6888" w:rsidRPr="001E6888">
        <w:rPr>
          <w:rFonts w:ascii="Times New Roman" w:hAnsi="Times New Roman" w:cs="Times New Roman"/>
          <w:b/>
          <w:sz w:val="24"/>
          <w:szCs w:val="24"/>
        </w:rPr>
        <w:t xml:space="preserve">(min </w:t>
      </w:r>
      <w:r w:rsidR="001E6888" w:rsidRPr="009A5734">
        <w:rPr>
          <w:rFonts w:ascii="Times New Roman" w:hAnsi="Times New Roman" w:cs="Times New Roman"/>
          <w:b/>
          <w:noProof/>
          <w:sz w:val="24"/>
          <w:szCs w:val="24"/>
        </w:rPr>
        <w:t>threshold</w:t>
      </w:r>
      <w:r w:rsidR="001E6888" w:rsidRPr="001E6888">
        <w:rPr>
          <w:rFonts w:ascii="Times New Roman" w:hAnsi="Times New Roman" w:cs="Times New Roman"/>
          <w:b/>
          <w:sz w:val="24"/>
          <w:szCs w:val="24"/>
        </w:rPr>
        <w:t>)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 xml:space="preserve"> are they are set to 0.</w:t>
      </w:r>
    </w:p>
    <w:p w:rsidR="00862686" w:rsidRPr="003A2B3B" w:rsidRDefault="00862686" w:rsidP="0086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62686" w:rsidRPr="003A2B3B" w:rsidRDefault="00862686" w:rsidP="0086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2949" w:rsidRPr="003A2B3B" w:rsidRDefault="00DB2949" w:rsidP="00DB294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drawing>
          <wp:inline distT="0" distB="0" distL="0" distR="0" wp14:anchorId="1A22C809" wp14:editId="44C67C12">
            <wp:extent cx="4486711" cy="2647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6028" cy="270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BA3" w:rsidRPr="003A2B3B" w:rsidRDefault="00085BA3" w:rsidP="00085BA3">
      <w:pPr>
        <w:spacing w:after="0" w:line="240" w:lineRule="auto"/>
        <w:ind w:left="235" w:hanging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lastRenderedPageBreak/>
        <w:t>7.  Contrast enhancement (Is this an invertible operation?) and compare the results obtained via the histogram equalization method using:</w:t>
      </w:r>
    </w:p>
    <w:p w:rsidR="00085BA3" w:rsidRPr="003A2B3B" w:rsidRDefault="00085BA3" w:rsidP="00085BA3">
      <w:pPr>
        <w:spacing w:after="0" w:line="240" w:lineRule="auto"/>
        <w:ind w:left="595" w:hanging="360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        RGB space</w:t>
      </w:r>
    </w:p>
    <w:p w:rsidR="001E6888" w:rsidRDefault="00085BA3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 xml:space="preserve">Find histograms in the red, green, and blue color spaces and use the histograms to remap the RGB levels. Use the remapped values to assign pixel values in a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contrast</w:t>
      </w:r>
      <w:r w:rsidR="009A5734">
        <w:rPr>
          <w:rFonts w:ascii="Times New Roman" w:hAnsi="Times New Roman" w:cs="Times New Roman"/>
          <w:noProof/>
          <w:sz w:val="24"/>
          <w:szCs w:val="24"/>
        </w:rPr>
        <w:t>-</w:t>
      </w:r>
      <w:r w:rsidRPr="009A5734">
        <w:rPr>
          <w:rFonts w:ascii="Times New Roman" w:hAnsi="Times New Roman" w:cs="Times New Roman"/>
          <w:noProof/>
          <w:sz w:val="24"/>
          <w:szCs w:val="24"/>
        </w:rPr>
        <w:t>enhanced</w:t>
      </w:r>
      <w:r w:rsidRPr="003A2B3B">
        <w:rPr>
          <w:rFonts w:ascii="Times New Roman" w:hAnsi="Times New Roman" w:cs="Times New Roman"/>
          <w:sz w:val="24"/>
          <w:szCs w:val="24"/>
        </w:rPr>
        <w:t xml:space="preserve"> image. How would you describe the qualitative differences between the original image and the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contrast</w:t>
      </w:r>
      <w:r w:rsidR="009A5734">
        <w:rPr>
          <w:rFonts w:ascii="Times New Roman" w:hAnsi="Times New Roman" w:cs="Times New Roman"/>
          <w:noProof/>
          <w:sz w:val="24"/>
          <w:szCs w:val="24"/>
        </w:rPr>
        <w:t>-</w:t>
      </w:r>
      <w:r w:rsidRPr="009A5734">
        <w:rPr>
          <w:rFonts w:ascii="Times New Roman" w:hAnsi="Times New Roman" w:cs="Times New Roman"/>
          <w:noProof/>
          <w:sz w:val="24"/>
          <w:szCs w:val="24"/>
        </w:rPr>
        <w:t>enhanced</w:t>
      </w:r>
      <w:r w:rsidRPr="003A2B3B">
        <w:rPr>
          <w:rFonts w:ascii="Times New Roman" w:hAnsi="Times New Roman" w:cs="Times New Roman"/>
          <w:sz w:val="24"/>
          <w:szCs w:val="24"/>
        </w:rPr>
        <w:t xml:space="preserve"> image?</w:t>
      </w:r>
    </w:p>
    <w:p w:rsidR="001E6888" w:rsidRDefault="001E6888" w:rsidP="001E688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</w:t>
      </w:r>
    </w:p>
    <w:p w:rsidR="00AD48CB" w:rsidRPr="001E6888" w:rsidRDefault="00C5304A" w:rsidP="001E688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1E6888">
        <w:rPr>
          <w:rFonts w:ascii="Times New Roman" w:hAnsi="Times New Roman" w:cs="Times New Roman"/>
          <w:b/>
          <w:sz w:val="24"/>
          <w:szCs w:val="24"/>
        </w:rPr>
        <w:t xml:space="preserve">Step 1. create </w:t>
      </w:r>
      <w:r w:rsidR="009A5734">
        <w:rPr>
          <w:rFonts w:ascii="Times New Roman" w:hAnsi="Times New Roman" w:cs="Times New Roman"/>
          <w:b/>
          <w:sz w:val="24"/>
          <w:szCs w:val="24"/>
        </w:rPr>
        <w:t xml:space="preserve">an </w:t>
      </w:r>
      <w:r w:rsidRPr="009A5734">
        <w:rPr>
          <w:rFonts w:ascii="Times New Roman" w:hAnsi="Times New Roman" w:cs="Times New Roman"/>
          <w:b/>
          <w:noProof/>
          <w:sz w:val="24"/>
          <w:szCs w:val="24"/>
        </w:rPr>
        <w:t>array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for </w:t>
      </w:r>
      <w:r w:rsidRPr="009A5734">
        <w:rPr>
          <w:rFonts w:ascii="Times New Roman" w:hAnsi="Times New Roman" w:cs="Times New Roman"/>
          <w:b/>
          <w:noProof/>
          <w:sz w:val="24"/>
          <w:szCs w:val="24"/>
        </w:rPr>
        <w:t>HistRed,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3861" w:rsidRPr="00933511">
        <w:rPr>
          <w:rFonts w:ascii="Times New Roman" w:hAnsi="Times New Roman" w:cs="Times New Roman"/>
          <w:b/>
          <w:noProof/>
          <w:sz w:val="24"/>
          <w:szCs w:val="24"/>
        </w:rPr>
        <w:t>HistG</w:t>
      </w:r>
      <w:r w:rsidRPr="00933511">
        <w:rPr>
          <w:rFonts w:ascii="Times New Roman" w:hAnsi="Times New Roman" w:cs="Times New Roman"/>
          <w:b/>
          <w:noProof/>
          <w:sz w:val="24"/>
          <w:szCs w:val="24"/>
        </w:rPr>
        <w:t>reen</w:t>
      </w:r>
      <w:r w:rsidRPr="006110A2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5734" w:rsidRPr="009A5734">
        <w:rPr>
          <w:rFonts w:ascii="Times New Roman" w:hAnsi="Times New Roman" w:cs="Times New Roman"/>
          <w:b/>
          <w:noProof/>
          <w:sz w:val="24"/>
          <w:szCs w:val="24"/>
        </w:rPr>
        <w:t>HistB</w:t>
      </w:r>
      <w:r w:rsidRPr="009A5734">
        <w:rPr>
          <w:rFonts w:ascii="Times New Roman" w:hAnsi="Times New Roman" w:cs="Times New Roman"/>
          <w:b/>
          <w:noProof/>
          <w:sz w:val="24"/>
          <w:szCs w:val="24"/>
        </w:rPr>
        <w:t>lue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of size 256 and initialize it with 0.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br/>
        <w:t xml:space="preserve">Step </w:t>
      </w:r>
      <w:r w:rsidRPr="001E6888">
        <w:rPr>
          <w:rFonts w:ascii="Times New Roman" w:hAnsi="Times New Roman" w:cs="Times New Roman"/>
          <w:b/>
          <w:sz w:val="24"/>
          <w:szCs w:val="24"/>
        </w:rPr>
        <w:t>2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664C5" w:rsidRPr="001E6888">
        <w:rPr>
          <w:rFonts w:ascii="Times New Roman" w:hAnsi="Times New Roman" w:cs="Times New Roman"/>
          <w:b/>
          <w:sz w:val="24"/>
          <w:szCs w:val="24"/>
        </w:rPr>
        <w:t>Create the histogram of the image by scanning each pixel of the image and then by incrementing related array member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>.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br/>
        <w:t xml:space="preserve">            </w:t>
      </w:r>
      <w:proofErr w:type="spellStart"/>
      <w:proofErr w:type="gramStart"/>
      <w:r w:rsidR="0003497C" w:rsidRPr="001E6888">
        <w:rPr>
          <w:rFonts w:ascii="Times New Roman" w:hAnsi="Times New Roman" w:cs="Times New Roman"/>
          <w:b/>
          <w:sz w:val="24"/>
          <w:szCs w:val="24"/>
        </w:rPr>
        <w:t>H</w:t>
      </w:r>
      <w:r w:rsidRPr="001E6888">
        <w:rPr>
          <w:rFonts w:ascii="Times New Roman" w:hAnsi="Times New Roman" w:cs="Times New Roman"/>
          <w:b/>
          <w:sz w:val="24"/>
          <w:szCs w:val="24"/>
        </w:rPr>
        <w:t>istRed</w:t>
      </w:r>
      <w:proofErr w:type="spellEnd"/>
      <w:r w:rsidR="0003497C" w:rsidRPr="001E6888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proofErr w:type="gramEnd"/>
      <w:r w:rsidR="00AD48CB" w:rsidRPr="001E6888">
        <w:rPr>
          <w:rFonts w:ascii="Times New Roman" w:hAnsi="Times New Roman" w:cs="Times New Roman"/>
          <w:b/>
          <w:sz w:val="24"/>
          <w:szCs w:val="24"/>
        </w:rPr>
        <w:t>Red_Value</w:t>
      </w:r>
      <w:proofErr w:type="spellEnd"/>
      <w:r w:rsidR="0003497C" w:rsidRPr="001E6888">
        <w:rPr>
          <w:rFonts w:ascii="Times New Roman" w:hAnsi="Times New Roman" w:cs="Times New Roman"/>
          <w:b/>
          <w:sz w:val="24"/>
          <w:szCs w:val="24"/>
        </w:rPr>
        <w:t>(pix</w:t>
      </w:r>
      <w:r w:rsidR="00AD48CB" w:rsidRPr="001E6888">
        <w:rPr>
          <w:rFonts w:ascii="Times New Roman" w:hAnsi="Times New Roman" w:cs="Times New Roman"/>
          <w:b/>
          <w:sz w:val="24"/>
          <w:szCs w:val="24"/>
        </w:rPr>
        <w:t>el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>)] = H</w:t>
      </w:r>
      <w:r w:rsidRPr="001E6888">
        <w:rPr>
          <w:rFonts w:ascii="Times New Roman" w:hAnsi="Times New Roman" w:cs="Times New Roman"/>
          <w:b/>
          <w:sz w:val="24"/>
          <w:szCs w:val="24"/>
        </w:rPr>
        <w:t>ist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="00AD48CB" w:rsidRPr="001E6888">
        <w:rPr>
          <w:rFonts w:ascii="Times New Roman" w:hAnsi="Times New Roman" w:cs="Times New Roman"/>
          <w:b/>
          <w:sz w:val="24"/>
          <w:szCs w:val="24"/>
        </w:rPr>
        <w:t>Red_Value</w:t>
      </w:r>
      <w:proofErr w:type="spellEnd"/>
      <w:r w:rsidR="00AD48CB" w:rsidRPr="001E6888">
        <w:rPr>
          <w:rFonts w:ascii="Times New Roman" w:hAnsi="Times New Roman" w:cs="Times New Roman"/>
          <w:b/>
          <w:sz w:val="24"/>
          <w:szCs w:val="24"/>
        </w:rPr>
        <w:t>(pixel)</w:t>
      </w:r>
      <w:r w:rsidR="0003497C" w:rsidRPr="001E6888">
        <w:rPr>
          <w:rFonts w:ascii="Times New Roman" w:hAnsi="Times New Roman" w:cs="Times New Roman"/>
          <w:b/>
          <w:sz w:val="24"/>
          <w:szCs w:val="24"/>
        </w:rPr>
        <w:t>]+1</w:t>
      </w:r>
    </w:p>
    <w:p w:rsidR="00AD48CB" w:rsidRPr="003A2B3B" w:rsidRDefault="00AD48CB" w:rsidP="00AD48CB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 xml:space="preserve">      </w:t>
      </w:r>
      <w:proofErr w:type="spellStart"/>
      <w:proofErr w:type="gramStart"/>
      <w:r w:rsidR="00C5304A" w:rsidRPr="003A2B3B">
        <w:rPr>
          <w:rFonts w:ascii="Times New Roman" w:hAnsi="Times New Roman" w:cs="Times New Roman"/>
          <w:b/>
          <w:sz w:val="24"/>
          <w:szCs w:val="24"/>
        </w:rPr>
        <w:t>HistGreen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gram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Green _Value(pixel)] = </w:t>
      </w:r>
      <w:r w:rsidR="00C5304A" w:rsidRPr="003A2B3B">
        <w:rPr>
          <w:rFonts w:ascii="Times New Roman" w:hAnsi="Times New Roman" w:cs="Times New Roman"/>
          <w:b/>
          <w:sz w:val="24"/>
          <w:szCs w:val="24"/>
        </w:rPr>
        <w:t xml:space="preserve">Hist </w:t>
      </w:r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Green_Va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(pixel)]+1</w:t>
      </w:r>
    </w:p>
    <w:p w:rsidR="002F2258" w:rsidRPr="003A2B3B" w:rsidRDefault="00AD48CB" w:rsidP="00391B38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 xml:space="preserve">      </w:t>
      </w:r>
      <w:proofErr w:type="spellStart"/>
      <w:r w:rsidR="00C5304A" w:rsidRPr="003A2B3B">
        <w:rPr>
          <w:rFonts w:ascii="Times New Roman" w:hAnsi="Times New Roman" w:cs="Times New Roman"/>
          <w:b/>
          <w:sz w:val="24"/>
          <w:szCs w:val="24"/>
        </w:rPr>
        <w:t>HistGreen</w:t>
      </w:r>
      <w:proofErr w:type="spellEnd"/>
      <w:r w:rsidR="00C5304A" w:rsidRPr="003A2B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Blue_Va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(pixel)] = </w:t>
      </w:r>
      <w:r w:rsidR="00C5304A" w:rsidRPr="003A2B3B">
        <w:rPr>
          <w:rFonts w:ascii="Times New Roman" w:hAnsi="Times New Roman" w:cs="Times New Roman"/>
          <w:b/>
          <w:sz w:val="24"/>
          <w:szCs w:val="24"/>
        </w:rPr>
        <w:t xml:space="preserve">Hist </w:t>
      </w:r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Blue_Va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(pixel</w:t>
      </w:r>
      <w:proofErr w:type="gramStart"/>
      <w:r w:rsidRPr="003A2B3B">
        <w:rPr>
          <w:rFonts w:ascii="Times New Roman" w:hAnsi="Times New Roman" w:cs="Times New Roman"/>
          <w:b/>
          <w:sz w:val="24"/>
          <w:szCs w:val="24"/>
        </w:rPr>
        <w:t>)]+</w:t>
      </w:r>
      <w:proofErr w:type="gramEnd"/>
      <w:r w:rsidRPr="003A2B3B">
        <w:rPr>
          <w:rFonts w:ascii="Times New Roman" w:hAnsi="Times New Roman" w:cs="Times New Roman"/>
          <w:b/>
          <w:sz w:val="24"/>
          <w:szCs w:val="24"/>
        </w:rPr>
        <w:t>1</w:t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br/>
        <w:t xml:space="preserve">Step 3: Form a cumulative histogram </w:t>
      </w:r>
      <w:proofErr w:type="spellStart"/>
      <w:r w:rsidR="0003497C" w:rsidRPr="003A2B3B">
        <w:rPr>
          <w:rFonts w:ascii="Times New Roman" w:hAnsi="Times New Roman" w:cs="Times New Roman"/>
          <w:b/>
          <w:sz w:val="24"/>
          <w:szCs w:val="24"/>
        </w:rPr>
        <w:t>CH</w:t>
      </w:r>
      <w:r w:rsidR="00391B38" w:rsidRPr="003A2B3B">
        <w:rPr>
          <w:rFonts w:ascii="Times New Roman" w:hAnsi="Times New Roman" w:cs="Times New Roman"/>
          <w:b/>
          <w:sz w:val="24"/>
          <w:szCs w:val="24"/>
        </w:rPr>
        <w:t>R,chG,chB</w:t>
      </w:r>
      <w:proofErr w:type="spellEnd"/>
      <w:r w:rsidR="0003497C" w:rsidRPr="003A2B3B">
        <w:rPr>
          <w:rFonts w:ascii="Times New Roman" w:hAnsi="Times New Roman" w:cs="Times New Roman"/>
          <w:b/>
          <w:sz w:val="24"/>
          <w:szCs w:val="24"/>
        </w:rPr>
        <w:t xml:space="preserve"> of size 256</w:t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br/>
        <w:t xml:space="preserve">      </w:t>
      </w:r>
      <w:r w:rsidR="00391B38" w:rsidRPr="003A2B3B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proofErr w:type="spellStart"/>
      <w:r w:rsidR="00391B38" w:rsidRPr="003A2B3B">
        <w:rPr>
          <w:rFonts w:ascii="Times New Roman" w:hAnsi="Times New Roman" w:cs="Times New Roman"/>
          <w:b/>
          <w:sz w:val="24"/>
          <w:szCs w:val="24"/>
        </w:rPr>
        <w:t>chRed</w:t>
      </w:r>
      <w:proofErr w:type="spellEnd"/>
      <w:r w:rsidR="002F2258" w:rsidRPr="003A2B3B">
        <w:rPr>
          <w:rFonts w:ascii="Times New Roman" w:hAnsi="Times New Roman" w:cs="Times New Roman"/>
          <w:b/>
          <w:sz w:val="24"/>
          <w:szCs w:val="24"/>
        </w:rPr>
        <w:t>=0,</w:t>
      </w:r>
      <w:r w:rsidR="00391B38" w:rsidRPr="003A2B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91B38" w:rsidRPr="003A2B3B">
        <w:rPr>
          <w:rFonts w:ascii="Times New Roman" w:hAnsi="Times New Roman" w:cs="Times New Roman"/>
          <w:b/>
          <w:sz w:val="24"/>
          <w:szCs w:val="24"/>
        </w:rPr>
        <w:t>chGreen</w:t>
      </w:r>
      <w:proofErr w:type="spellEnd"/>
      <w:r w:rsidR="002F2258" w:rsidRPr="003A2B3B">
        <w:rPr>
          <w:rFonts w:ascii="Times New Roman" w:hAnsi="Times New Roman" w:cs="Times New Roman"/>
          <w:b/>
          <w:sz w:val="24"/>
          <w:szCs w:val="24"/>
        </w:rPr>
        <w:t>=0</w:t>
      </w:r>
      <w:r w:rsidR="00391B38" w:rsidRPr="003A2B3B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391B38" w:rsidRPr="003A2B3B">
        <w:rPr>
          <w:rFonts w:ascii="Times New Roman" w:hAnsi="Times New Roman" w:cs="Times New Roman"/>
          <w:b/>
          <w:sz w:val="24"/>
          <w:szCs w:val="24"/>
        </w:rPr>
        <w:t>chBlue</w:t>
      </w:r>
      <w:proofErr w:type="spellEnd"/>
      <w:r w:rsidR="002F2258" w:rsidRPr="003A2B3B">
        <w:rPr>
          <w:rFonts w:ascii="Times New Roman" w:hAnsi="Times New Roman" w:cs="Times New Roman"/>
          <w:b/>
          <w:sz w:val="24"/>
          <w:szCs w:val="24"/>
        </w:rPr>
        <w:t>=0</w:t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t xml:space="preserve">    </w:t>
      </w:r>
    </w:p>
    <w:p w:rsidR="00391B38" w:rsidRPr="003A2B3B" w:rsidRDefault="002F2258" w:rsidP="00391B38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ab/>
        <w:t xml:space="preserve">For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from 0 to 255</w:t>
      </w:r>
      <w:r w:rsidRPr="003A2B3B">
        <w:rPr>
          <w:rFonts w:ascii="Times New Roman" w:hAnsi="Times New Roman" w:cs="Times New Roman"/>
          <w:b/>
          <w:sz w:val="24"/>
          <w:szCs w:val="24"/>
        </w:rPr>
        <w:tab/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t xml:space="preserve">  </w:t>
      </w:r>
    </w:p>
    <w:p w:rsidR="00391B38" w:rsidRPr="003A2B3B" w:rsidRDefault="00391B38" w:rsidP="00391B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Pr="003A2B3B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Red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] =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Red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i-1] +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Red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]</w:t>
      </w:r>
    </w:p>
    <w:p w:rsidR="00391B38" w:rsidRPr="003A2B3B" w:rsidRDefault="00391B38" w:rsidP="00391B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Pr="003A2B3B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Green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] =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Green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i-1] +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Green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]</w:t>
      </w:r>
    </w:p>
    <w:p w:rsidR="002F2258" w:rsidRPr="003A2B3B" w:rsidRDefault="00391B38" w:rsidP="00391B38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3A2B3B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B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] =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B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i-1] + 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B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 xml:space="preserve"> 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]</w:t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br/>
        <w:t>Step 4: Round((255*</w:t>
      </w:r>
      <w:proofErr w:type="spellStart"/>
      <w:r w:rsidR="002F2258" w:rsidRPr="003A2B3B">
        <w:rPr>
          <w:rFonts w:ascii="Times New Roman" w:hAnsi="Times New Roman" w:cs="Times New Roman"/>
          <w:b/>
          <w:sz w:val="24"/>
          <w:szCs w:val="24"/>
        </w:rPr>
        <w:t>chRed</w:t>
      </w:r>
      <w:proofErr w:type="spellEnd"/>
      <w:r w:rsidR="0003497C"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="0003497C"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03497C" w:rsidRPr="003A2B3B">
        <w:rPr>
          <w:rFonts w:ascii="Times New Roman" w:hAnsi="Times New Roman" w:cs="Times New Roman"/>
          <w:b/>
          <w:sz w:val="24"/>
          <w:szCs w:val="24"/>
        </w:rPr>
        <w:t>])</w:t>
      </w:r>
      <w:proofErr w:type="gramStart"/>
      <w:r w:rsidR="0003497C" w:rsidRPr="003A2B3B">
        <w:rPr>
          <w:rFonts w:ascii="Times New Roman" w:hAnsi="Times New Roman" w:cs="Times New Roman"/>
          <w:b/>
          <w:sz w:val="24"/>
          <w:szCs w:val="24"/>
        </w:rPr>
        <w:t>/(</w:t>
      </w:r>
      <w:proofErr w:type="gramEnd"/>
      <w:r w:rsidR="002F2258" w:rsidRPr="003A2B3B">
        <w:rPr>
          <w:rFonts w:ascii="Times New Roman" w:hAnsi="Times New Roman" w:cs="Times New Roman"/>
          <w:b/>
          <w:sz w:val="24"/>
          <w:szCs w:val="24"/>
        </w:rPr>
        <w:t>Total Pixel</w:t>
      </w:r>
      <w:r w:rsidR="0003497C" w:rsidRPr="003A2B3B">
        <w:rPr>
          <w:rFonts w:ascii="Times New Roman" w:hAnsi="Times New Roman" w:cs="Times New Roman"/>
          <w:b/>
          <w:sz w:val="24"/>
          <w:szCs w:val="24"/>
        </w:rPr>
        <w:t>))</w:t>
      </w:r>
    </w:p>
    <w:p w:rsidR="002F2258" w:rsidRPr="003A2B3B" w:rsidRDefault="002F2258" w:rsidP="00391B38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ab/>
        <w:t>Round((255*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Greend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])</w:t>
      </w:r>
      <w:proofErr w:type="gramStart"/>
      <w:r w:rsidRPr="003A2B3B">
        <w:rPr>
          <w:rFonts w:ascii="Times New Roman" w:hAnsi="Times New Roman" w:cs="Times New Roman"/>
          <w:b/>
          <w:sz w:val="24"/>
          <w:szCs w:val="24"/>
        </w:rPr>
        <w:t>/(</w:t>
      </w:r>
      <w:proofErr w:type="gramEnd"/>
      <w:r w:rsidRPr="003A2B3B">
        <w:rPr>
          <w:rFonts w:ascii="Times New Roman" w:hAnsi="Times New Roman" w:cs="Times New Roman"/>
          <w:b/>
          <w:sz w:val="24"/>
          <w:szCs w:val="24"/>
        </w:rPr>
        <w:t>Total Pixel))</w:t>
      </w:r>
    </w:p>
    <w:p w:rsidR="002F2258" w:rsidRPr="003A2B3B" w:rsidRDefault="002F2258" w:rsidP="00CF072B">
      <w:pPr>
        <w:spacing w:after="0" w:line="240" w:lineRule="auto"/>
        <w:ind w:left="720" w:firstLine="360"/>
        <w:rPr>
          <w:rFonts w:ascii="Times New Roman" w:hAnsi="Times New Roman" w:cs="Times New Roman"/>
          <w:b/>
          <w:sz w:val="24"/>
          <w:szCs w:val="24"/>
        </w:rPr>
      </w:pPr>
      <w:r w:rsidRPr="003A2B3B">
        <w:rPr>
          <w:rFonts w:ascii="Times New Roman" w:hAnsi="Times New Roman" w:cs="Times New Roman"/>
          <w:b/>
          <w:sz w:val="24"/>
          <w:szCs w:val="24"/>
        </w:rPr>
        <w:tab/>
        <w:t>Round((255*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chBlue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3A2B3B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3A2B3B">
        <w:rPr>
          <w:rFonts w:ascii="Times New Roman" w:hAnsi="Times New Roman" w:cs="Times New Roman"/>
          <w:b/>
          <w:sz w:val="24"/>
          <w:szCs w:val="24"/>
        </w:rPr>
        <w:t>])</w:t>
      </w:r>
      <w:proofErr w:type="gramStart"/>
      <w:r w:rsidRPr="003A2B3B">
        <w:rPr>
          <w:rFonts w:ascii="Times New Roman" w:hAnsi="Times New Roman" w:cs="Times New Roman"/>
          <w:b/>
          <w:sz w:val="24"/>
          <w:szCs w:val="24"/>
        </w:rPr>
        <w:t>/(</w:t>
      </w:r>
      <w:proofErr w:type="gramEnd"/>
      <w:r w:rsidRPr="003A2B3B">
        <w:rPr>
          <w:rFonts w:ascii="Times New Roman" w:hAnsi="Times New Roman" w:cs="Times New Roman"/>
          <w:b/>
          <w:sz w:val="24"/>
          <w:szCs w:val="24"/>
        </w:rPr>
        <w:t>Total Pixel)</w:t>
      </w:r>
      <w:r w:rsidR="00CF072B" w:rsidRPr="003A2B3B">
        <w:rPr>
          <w:rFonts w:ascii="Times New Roman" w:hAnsi="Times New Roman" w:cs="Times New Roman"/>
          <w:b/>
          <w:sz w:val="24"/>
          <w:szCs w:val="24"/>
        </w:rPr>
        <w:t>)</w:t>
      </w:r>
    </w:p>
    <w:p w:rsidR="00DB2949" w:rsidRPr="003A2B3B" w:rsidRDefault="0003497C" w:rsidP="002F2258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br/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Step 4: Rescan image and create </w:t>
      </w:r>
      <w:r w:rsidR="00BC2CFB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BC2CFB">
        <w:rPr>
          <w:rFonts w:ascii="Times New Roman" w:hAnsi="Times New Roman" w:cs="Times New Roman"/>
          <w:b/>
          <w:noProof/>
          <w:sz w:val="24"/>
          <w:szCs w:val="24"/>
        </w:rPr>
        <w:t>new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image with </w:t>
      </w:r>
      <w:r w:rsidR="00CF072B" w:rsidRPr="001E6888">
        <w:rPr>
          <w:rFonts w:ascii="Times New Roman" w:hAnsi="Times New Roman" w:cs="Times New Roman"/>
          <w:b/>
          <w:sz w:val="24"/>
          <w:szCs w:val="24"/>
        </w:rPr>
        <w:t>new Red</w:t>
      </w:r>
      <w:r w:rsidR="00CF072B" w:rsidRPr="009A5734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A5734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CF072B" w:rsidRPr="009A5734">
        <w:rPr>
          <w:rFonts w:ascii="Times New Roman" w:hAnsi="Times New Roman" w:cs="Times New Roman"/>
          <w:b/>
          <w:noProof/>
          <w:sz w:val="24"/>
          <w:szCs w:val="24"/>
        </w:rPr>
        <w:t>Green</w:t>
      </w:r>
      <w:r w:rsidR="00CF072B" w:rsidRPr="001E6888">
        <w:rPr>
          <w:rFonts w:ascii="Times New Roman" w:hAnsi="Times New Roman" w:cs="Times New Roman"/>
          <w:b/>
          <w:sz w:val="24"/>
          <w:szCs w:val="24"/>
        </w:rPr>
        <w:t xml:space="preserve"> and Blue</w:t>
      </w:r>
      <w:r w:rsidRPr="001E6888">
        <w:rPr>
          <w:rFonts w:ascii="Times New Roman" w:hAnsi="Times New Roman" w:cs="Times New Roman"/>
          <w:b/>
          <w:sz w:val="24"/>
          <w:szCs w:val="24"/>
        </w:rPr>
        <w:t xml:space="preserve"> value</w:t>
      </w:r>
      <w:r w:rsidR="00CF072B" w:rsidRPr="001E6888">
        <w:rPr>
          <w:rFonts w:ascii="Times New Roman" w:hAnsi="Times New Roman" w:cs="Times New Roman"/>
          <w:b/>
          <w:sz w:val="24"/>
          <w:szCs w:val="24"/>
        </w:rPr>
        <w:t>s</w:t>
      </w:r>
      <w:r w:rsidRPr="003A2B3B">
        <w:rPr>
          <w:rFonts w:ascii="Times New Roman" w:hAnsi="Times New Roman" w:cs="Times New Roman"/>
          <w:sz w:val="24"/>
          <w:szCs w:val="24"/>
        </w:rPr>
        <w:br/>
      </w:r>
    </w:p>
    <w:p w:rsidR="00DB2949" w:rsidRPr="003A2B3B" w:rsidRDefault="00C314EF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E88328" wp14:editId="7A02FD84">
            <wp:extent cx="5943600" cy="37903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97C" w:rsidRPr="003A2B3B" w:rsidRDefault="0003497C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03497C" w:rsidRPr="003A2B3B" w:rsidRDefault="0003497C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085BA3" w:rsidRPr="003A2B3B" w:rsidRDefault="00085BA3" w:rsidP="00085BA3">
      <w:pPr>
        <w:spacing w:after="0" w:line="240" w:lineRule="auto"/>
        <w:ind w:left="595" w:hanging="360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        HSB space</w:t>
      </w:r>
    </w:p>
    <w:p w:rsidR="00085BA3" w:rsidRDefault="00085BA3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 xml:space="preserve">Transform the RGB values into </w:t>
      </w:r>
      <w:r w:rsidRPr="009A5734">
        <w:rPr>
          <w:rFonts w:ascii="Times New Roman" w:hAnsi="Times New Roman" w:cs="Times New Roman"/>
          <w:noProof/>
          <w:sz w:val="24"/>
          <w:szCs w:val="24"/>
        </w:rPr>
        <w:t>HS</w:t>
      </w:r>
      <w:r w:rsidR="009A5734">
        <w:rPr>
          <w:rFonts w:ascii="Times New Roman" w:hAnsi="Times New Roman" w:cs="Times New Roman"/>
          <w:noProof/>
          <w:sz w:val="24"/>
          <w:szCs w:val="24"/>
        </w:rPr>
        <w:t>V</w:t>
      </w:r>
      <w:r w:rsidRPr="003A2B3B">
        <w:rPr>
          <w:rFonts w:ascii="Times New Roman" w:hAnsi="Times New Roman" w:cs="Times New Roman"/>
          <w:sz w:val="24"/>
          <w:szCs w:val="24"/>
        </w:rPr>
        <w:t xml:space="preserve"> values (Hue, Saturation, and Brightness) to enhance an image using histogram equalizations over seven subsets HSB values (H, S, or B only, H and S, H and B, S and B, and HSB).</w:t>
      </w:r>
    </w:p>
    <w:p w:rsidR="00B35887" w:rsidRDefault="00B35887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RGB to HSB conversion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H,S</w:t>
      </w:r>
      <w:proofErr w:type="gramEnd"/>
      <w:r>
        <w:rPr>
          <w:rFonts w:ascii="Times New Roman" w:hAnsi="Times New Roman" w:cs="Times New Roman"/>
          <w:sz w:val="24"/>
          <w:szCs w:val="24"/>
        </w:rPr>
        <w:t>,B as different values. The picture depicts where subsets are taken and are experimented. Making HSB histogram equalization is still pending.</w:t>
      </w:r>
    </w:p>
    <w:p w:rsidR="00A40C88" w:rsidRDefault="00A40C8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1E6888" w:rsidRPr="003A2B3B" w:rsidRDefault="001E688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2F02CB" w:rsidRPr="003A2B3B" w:rsidRDefault="002F02CB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F86BDF" w:rsidRDefault="00F86BDF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ACBBC2" wp14:editId="444BF1AE">
            <wp:extent cx="3391456" cy="2581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97265" cy="258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888" w:rsidRDefault="00A40C8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 for </w:t>
      </w:r>
      <w:r w:rsidR="00717768">
        <w:rPr>
          <w:rFonts w:ascii="Times New Roman" w:hAnsi="Times New Roman" w:cs="Times New Roman"/>
          <w:sz w:val="24"/>
          <w:szCs w:val="24"/>
        </w:rPr>
        <w:t>HB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42B720" wp14:editId="008E220F">
            <wp:extent cx="5943600" cy="13119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HS: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4E8D97" wp14:editId="30414098">
            <wp:extent cx="5943600" cy="12985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HS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1E688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E382FE" wp14:editId="7D8210AE">
            <wp:extent cx="5943600" cy="12680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HS: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779303" wp14:editId="340D932C">
            <wp:extent cx="5943600" cy="12782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S: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F55622" wp14:editId="4E4B58DB">
            <wp:extent cx="5943600" cy="12985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SB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0F078C" wp14:editId="791D2906">
            <wp:extent cx="5943600" cy="12693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B</w:t>
      </w:r>
    </w:p>
    <w:p w:rsidR="00717768" w:rsidRDefault="00717768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F19EDD5" wp14:editId="1FCA09D0">
            <wp:extent cx="5943600" cy="12179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68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for H:</w:t>
      </w:r>
    </w:p>
    <w:p w:rsidR="00717768" w:rsidRPr="003A2B3B" w:rsidRDefault="00717768" w:rsidP="00717768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B9B13B" wp14:editId="1DD83A82">
            <wp:extent cx="5943600" cy="13030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BDF" w:rsidRPr="003A2B3B" w:rsidRDefault="00F86BDF" w:rsidP="00085BA3">
      <w:pPr>
        <w:spacing w:after="0" w:line="240" w:lineRule="auto"/>
        <w:ind w:left="235"/>
        <w:rPr>
          <w:rFonts w:ascii="Times New Roman" w:hAnsi="Times New Roman" w:cs="Times New Roman"/>
          <w:sz w:val="24"/>
          <w:szCs w:val="24"/>
        </w:rPr>
      </w:pPr>
    </w:p>
    <w:p w:rsidR="00085BA3" w:rsidRPr="003A2B3B" w:rsidRDefault="00085BA3" w:rsidP="00085BA3">
      <w:pPr>
        <w:spacing w:after="0" w:line="240" w:lineRule="auto"/>
        <w:ind w:left="235" w:hanging="235"/>
        <w:rPr>
          <w:rFonts w:ascii="Times New Roman" w:hAnsi="Times New Roman" w:cs="Times New Roman"/>
          <w:sz w:val="24"/>
          <w:szCs w:val="24"/>
        </w:rPr>
      </w:pPr>
      <w:r w:rsidRPr="003A2B3B">
        <w:rPr>
          <w:rFonts w:ascii="Times New Roman" w:hAnsi="Times New Roman" w:cs="Times New Roman"/>
          <w:sz w:val="24"/>
          <w:szCs w:val="24"/>
        </w:rPr>
        <w:t>10. Fading:  Create and demonstrate the team’s implementation of algorithms to fade from one image into another. For example, team member portraits could be used to form a fade sequence from one to another.</w:t>
      </w:r>
    </w:p>
    <w:p w:rsidR="00085BA3" w:rsidRPr="003212EC" w:rsidRDefault="00736760" w:rsidP="00085BA3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>Step1</w:t>
      </w:r>
      <w:r w:rsidRPr="009A5734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:</w:t>
      </w:r>
      <w:r w:rsidR="009A5734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 xml:space="preserve"> </w:t>
      </w:r>
      <w:r w:rsidRPr="009A5734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Give</w:t>
      </w:r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one image as input</w:t>
      </w:r>
    </w:p>
    <w:p w:rsidR="00736760" w:rsidRPr="003212EC" w:rsidRDefault="00736760" w:rsidP="00085BA3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tep 2: pass </w:t>
      </w:r>
      <w:r w:rsidRPr="009A5734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another</w:t>
      </w:r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mage </w:t>
      </w:r>
      <w:proofErr w:type="gramStart"/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>pixels</w:t>
      </w:r>
      <w:proofErr w:type="gramEnd"/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to the current image</w:t>
      </w:r>
    </w:p>
    <w:p w:rsidR="00736760" w:rsidRPr="003212EC" w:rsidRDefault="00736760" w:rsidP="00085BA3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212EC">
        <w:rPr>
          <w:rFonts w:ascii="Times New Roman" w:hAnsi="Times New Roman" w:cs="Times New Roman"/>
          <w:b/>
          <w:color w:val="000000"/>
          <w:sz w:val="24"/>
          <w:szCs w:val="24"/>
        </w:rPr>
        <w:t>Step 3: Display the image</w:t>
      </w:r>
    </w:p>
    <w:p w:rsidR="00736760" w:rsidRDefault="00736760" w:rsidP="00085BA3">
      <w:pPr>
        <w:jc w:val="both"/>
      </w:pPr>
      <w:r>
        <w:rPr>
          <w:noProof/>
        </w:rPr>
        <w:drawing>
          <wp:inline distT="0" distB="0" distL="0" distR="0">
            <wp:extent cx="2902585" cy="2190115"/>
            <wp:effectExtent l="0" t="0" r="0" b="635"/>
            <wp:docPr id="19" name="Picture 19" descr="https://scontent-atl3-1.xx.fbcdn.net/v/t1.15752-9/53302307_403468996886709_6185338129893818368_n.png?_nc_cat=106&amp;_nc_ht=scontent-atl3-1.xx&amp;oh=bf4aeecd8f04cf7cca27b2604bd31fd1&amp;oe=5CE5B17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scontent-atl3-1.xx.fbcdn.net/v/t1.15752-9/53302307_403468996886709_6185338129893818368_n.png?_nc_cat=106&amp;_nc_ht=scontent-atl3-1.xx&amp;oh=bf4aeecd8f04cf7cca27b2604bd31fd1&amp;oe=5CE5B17A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7584" w:rsidRPr="00457584">
        <w:t xml:space="preserve"> </w:t>
      </w:r>
      <w:r w:rsidR="00457584">
        <w:rPr>
          <w:noProof/>
        </w:rPr>
        <w:drawing>
          <wp:inline distT="0" distB="0" distL="0" distR="0">
            <wp:extent cx="2902585" cy="2232660"/>
            <wp:effectExtent l="0" t="0" r="0" b="0"/>
            <wp:docPr id="22" name="Picture 22" descr="https://scontent-atl3-1.xx.fbcdn.net/v/t1.15752-9/53087095_383862622406881_1585950338001666048_n.png?_nc_cat=104&amp;_nc_ht=scontent-atl3-1.xx&amp;oh=e55231ee2c108480e6088f7a4ac2644b&amp;oe=5CDF77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scontent-atl3-1.xx.fbcdn.net/v/t1.15752-9/53087095_383862622406881_1585950338001666048_n.png?_nc_cat=104&amp;_nc_ht=scontent-atl3-1.xx&amp;oh=e55231ee2c108480e6088f7a4ac2644b&amp;oe=5CDF770C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7584">
        <w:rPr>
          <w:noProof/>
        </w:rPr>
        <w:drawing>
          <wp:inline distT="0" distB="0" distL="0" distR="0">
            <wp:extent cx="3413125" cy="2743200"/>
            <wp:effectExtent l="0" t="0" r="0" b="0"/>
            <wp:docPr id="21" name="Picture 21" descr="https://scontent-atl3-1.xx.fbcdn.net/v/t1.15752-9/53415063_2051743608194355_4346221584579559424_n.png?_nc_cat=109&amp;_nc_ht=scontent-atl3-1.xx&amp;oh=322a7e5f4cc5dac7d9c018a7d8fcec45&amp;oe=5D1F14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scontent-atl3-1.xx.fbcdn.net/v/t1.15752-9/53415063_2051743608194355_4346221584579559424_n.png?_nc_cat=109&amp;_nc_ht=scontent-atl3-1.xx&amp;oh=322a7e5f4cc5dac7d9c018a7d8fcec45&amp;oe=5D1F14EC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1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5734" w:rsidRDefault="009A5734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:rsidR="009A5734" w:rsidRDefault="004810F9" w:rsidP="009A5734">
      <w:pPr>
        <w:ind w:left="3600"/>
        <w:jc w:val="both"/>
        <w:rPr>
          <w:rFonts w:ascii="Times New Roman" w:hAnsi="Times New Roman" w:cs="Times New Roman"/>
          <w:b/>
          <w:sz w:val="38"/>
          <w:szCs w:val="38"/>
        </w:rPr>
      </w:pPr>
      <w:r>
        <w:rPr>
          <w:rFonts w:ascii="Times New Roman" w:hAnsi="Times New Roman" w:cs="Times New Roman"/>
          <w:b/>
          <w:sz w:val="38"/>
          <w:szCs w:val="38"/>
        </w:rPr>
        <w:lastRenderedPageBreak/>
        <w:t>FINDINGS</w:t>
      </w:r>
    </w:p>
    <w:p w:rsidR="009A5734" w:rsidRDefault="009A5734" w:rsidP="009A5734">
      <w:pPr>
        <w:ind w:left="3600"/>
        <w:jc w:val="both"/>
        <w:rPr>
          <w:rFonts w:ascii="Times New Roman" w:hAnsi="Times New Roman" w:cs="Times New Roman"/>
          <w:b/>
          <w:sz w:val="38"/>
          <w:szCs w:val="38"/>
        </w:rPr>
      </w:pPr>
    </w:p>
    <w:p w:rsidR="008C0C98" w:rsidRDefault="009A5734" w:rsidP="008C0C98">
      <w:pPr>
        <w:ind w:firstLine="72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mage </w:t>
      </w:r>
      <w:r w:rsidRPr="00BC2CFB">
        <w:rPr>
          <w:rFonts w:ascii="Times New Roman" w:hAnsi="Times New Roman" w:cs="Times New Roman"/>
          <w:noProof/>
          <w:color w:val="000000"/>
          <w:sz w:val="24"/>
          <w:szCs w:val="24"/>
        </w:rPr>
        <w:t>Fli</w:t>
      </w:r>
      <w:r w:rsidR="00BC2CFB">
        <w:rPr>
          <w:rFonts w:ascii="Times New Roman" w:hAnsi="Times New Roman" w:cs="Times New Roman"/>
          <w:noProof/>
          <w:color w:val="000000"/>
          <w:sz w:val="24"/>
          <w:szCs w:val="24"/>
        </w:rPr>
        <w:t>p</w:t>
      </w:r>
      <w:r w:rsidRPr="00BC2CFB">
        <w:rPr>
          <w:rFonts w:ascii="Times New Roman" w:hAnsi="Times New Roman" w:cs="Times New Roman"/>
          <w:noProof/>
          <w:color w:val="000000"/>
          <w:sz w:val="24"/>
          <w:szCs w:val="24"/>
        </w:rPr>
        <w:t>ping:</w:t>
      </w:r>
      <w:r w:rsidR="00BC2CFB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8C0C98">
        <w:rPr>
          <w:rFonts w:ascii="Times New Roman" w:hAnsi="Times New Roman" w:cs="Times New Roman"/>
          <w:noProof/>
          <w:color w:val="000000"/>
          <w:sz w:val="24"/>
          <w:szCs w:val="24"/>
        </w:rPr>
        <w:t>from the mid of the width</w:t>
      </w:r>
    </w:p>
    <w:p w:rsidR="008C0C98" w:rsidRDefault="008C0C98" w:rsidP="008C0C98">
      <w:pPr>
        <w:ind w:firstLine="72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</w:p>
    <w:p w:rsidR="00046771" w:rsidRDefault="009A5734" w:rsidP="00046771">
      <w:pPr>
        <w:ind w:left="21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2CFB">
        <w:rPr>
          <w:rFonts w:ascii="Times New Roman" w:hAnsi="Times New Roman" w:cs="Times New Roman"/>
          <w:noProof/>
          <w:color w:val="000000"/>
          <w:sz w:val="24"/>
          <w:szCs w:val="24"/>
        </w:rPr>
        <w:t>Ge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x,y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e pixel</w:t>
      </w:r>
      <w:r w:rsidR="008C0C98">
        <w:rPr>
          <w:rFonts w:ascii="Times New Roman" w:hAnsi="Times New Roman" w:cs="Times New Roman"/>
          <w:color w:val="000000"/>
          <w:sz w:val="24"/>
          <w:szCs w:val="24"/>
        </w:rPr>
        <w:t xml:space="preserve"> with </w:t>
      </w:r>
      <w:r w:rsidR="0004677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8C0C98" w:rsidRPr="00046771">
        <w:rPr>
          <w:rFonts w:ascii="Times New Roman" w:hAnsi="Times New Roman" w:cs="Times New Roman"/>
          <w:noProof/>
          <w:color w:val="000000"/>
          <w:sz w:val="24"/>
          <w:szCs w:val="24"/>
        </w:rPr>
        <w:t>color</w:t>
      </w:r>
      <w:r w:rsidR="008C0C98">
        <w:rPr>
          <w:rFonts w:ascii="Times New Roman" w:hAnsi="Times New Roman" w:cs="Times New Roman"/>
          <w:color w:val="000000"/>
          <w:sz w:val="24"/>
          <w:szCs w:val="24"/>
        </w:rPr>
        <w:t xml:space="preserve"> of the image </w:t>
      </w:r>
    </w:p>
    <w:p w:rsidR="008C0C98" w:rsidRDefault="008C0C98" w:rsidP="00046771">
      <w:pPr>
        <w:ind w:left="21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lip the x </w:t>
      </w:r>
      <w:r w:rsidRPr="0004677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d </w:t>
      </w:r>
      <w:r w:rsidR="00046771" w:rsidRPr="0004677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46771">
        <w:rPr>
          <w:rFonts w:ascii="Times New Roman" w:hAnsi="Times New Roman" w:cs="Times New Roman"/>
          <w:noProof/>
          <w:color w:val="000000"/>
          <w:sz w:val="24"/>
          <w:szCs w:val="24"/>
        </w:rPr>
        <w:t>y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46771">
        <w:rPr>
          <w:rFonts w:ascii="Times New Roman" w:hAnsi="Times New Roman" w:cs="Times New Roman"/>
          <w:noProof/>
          <w:color w:val="000000"/>
          <w:sz w:val="24"/>
          <w:szCs w:val="24"/>
        </w:rPr>
        <w:t>val</w:t>
      </w:r>
      <w:r w:rsidR="00046771">
        <w:rPr>
          <w:rFonts w:ascii="Times New Roman" w:hAnsi="Times New Roman" w:cs="Times New Roman"/>
          <w:noProof/>
          <w:color w:val="000000"/>
          <w:sz w:val="24"/>
          <w:szCs w:val="24"/>
        </w:rPr>
        <w:t>u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4677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046771">
        <w:rPr>
          <w:rFonts w:ascii="Times New Roman" w:hAnsi="Times New Roman" w:cs="Times New Roman"/>
          <w:color w:val="000000"/>
          <w:sz w:val="24"/>
          <w:szCs w:val="24"/>
        </w:rPr>
        <w:t>width - x - 1, y</w:t>
      </w:r>
      <w:r w:rsidR="00046771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:rsidR="009A5734" w:rsidRDefault="009A5734" w:rsidP="009A5734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9A5734" w:rsidRDefault="009A5734" w:rsidP="009A5734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084589" w:rsidRDefault="009A5734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4F2768B" wp14:editId="2E243DE9">
            <wp:extent cx="5943600" cy="20085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589" w:rsidRDefault="00084589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084589" w:rsidRDefault="00084589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36760" w:rsidRDefault="00736760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066E4" w:rsidRDefault="00D066E4" w:rsidP="00D066E4">
      <w:pPr>
        <w:ind w:left="3600"/>
        <w:jc w:val="both"/>
        <w:rPr>
          <w:rFonts w:ascii="Times New Roman" w:hAnsi="Times New Roman" w:cs="Times New Roman"/>
          <w:b/>
          <w:sz w:val="38"/>
          <w:szCs w:val="38"/>
        </w:rPr>
      </w:pPr>
      <w:r>
        <w:rPr>
          <w:rFonts w:ascii="Times New Roman" w:hAnsi="Times New Roman" w:cs="Times New Roman"/>
          <w:b/>
          <w:sz w:val="38"/>
          <w:szCs w:val="38"/>
        </w:rPr>
        <w:t>FUTURE WORK</w:t>
      </w:r>
    </w:p>
    <w:p w:rsidR="00D066E4" w:rsidRPr="00D066E4" w:rsidRDefault="00D066E4" w:rsidP="00D066E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ture work will be mainly on the </w:t>
      </w:r>
      <w:r w:rsidRPr="00D066E4">
        <w:rPr>
          <w:rFonts w:ascii="Times New Roman" w:hAnsi="Times New Roman" w:cs="Times New Roman"/>
          <w:sz w:val="24"/>
          <w:szCs w:val="24"/>
        </w:rPr>
        <w:t>Compositing</w:t>
      </w:r>
      <w:r w:rsidRPr="00D066E4">
        <w:rPr>
          <w:rFonts w:ascii="Times New Roman" w:hAnsi="Times New Roman" w:cs="Times New Roman"/>
          <w:sz w:val="24"/>
          <w:szCs w:val="24"/>
        </w:rPr>
        <w:t xml:space="preserve"> and </w:t>
      </w:r>
      <w:r w:rsidRPr="00D066E4">
        <w:rPr>
          <w:rFonts w:ascii="Times New Roman" w:hAnsi="Times New Roman" w:cs="Times New Roman"/>
          <w:sz w:val="24"/>
          <w:szCs w:val="24"/>
        </w:rPr>
        <w:t>identify a region in one image and search for a similar region in other images.</w:t>
      </w:r>
    </w:p>
    <w:p w:rsidR="00D066E4" w:rsidRDefault="00D066E4" w:rsidP="00D066E4">
      <w:pPr>
        <w:jc w:val="center"/>
        <w:rPr>
          <w:rFonts w:ascii="Times New Roman" w:hAnsi="Times New Roman" w:cs="Times New Roman"/>
          <w:b/>
          <w:sz w:val="38"/>
          <w:szCs w:val="38"/>
        </w:rPr>
      </w:pPr>
      <w:r w:rsidRPr="00D066E4">
        <w:rPr>
          <w:rFonts w:ascii="Times New Roman" w:hAnsi="Times New Roman" w:cs="Times New Roman"/>
          <w:b/>
          <w:sz w:val="38"/>
          <w:szCs w:val="38"/>
        </w:rPr>
        <w:t>CONCLUSION</w:t>
      </w:r>
    </w:p>
    <w:p w:rsidR="00D066E4" w:rsidRPr="00D066E4" w:rsidRDefault="00D066E4" w:rsidP="00D0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 Processing quite interesting subject where learning of the pixels and </w:t>
      </w:r>
      <w:r w:rsidRPr="00BC2CFB">
        <w:rPr>
          <w:rFonts w:ascii="Times New Roman" w:hAnsi="Times New Roman" w:cs="Times New Roman"/>
          <w:noProof/>
          <w:sz w:val="24"/>
          <w:szCs w:val="24"/>
        </w:rPr>
        <w:t>color</w:t>
      </w:r>
      <w:r w:rsidR="00BC2C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C2CFB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each pixel play a very important role. Learning of Digital image processing has given more insight </w:t>
      </w:r>
      <w:r w:rsidR="00BC2CFB">
        <w:rPr>
          <w:rFonts w:ascii="Times New Roman" w:hAnsi="Times New Roman" w:cs="Times New Roman"/>
          <w:noProof/>
          <w:sz w:val="24"/>
          <w:szCs w:val="24"/>
        </w:rPr>
        <w:t>into</w:t>
      </w:r>
      <w:r>
        <w:rPr>
          <w:rFonts w:ascii="Times New Roman" w:hAnsi="Times New Roman" w:cs="Times New Roman"/>
          <w:sz w:val="24"/>
          <w:szCs w:val="24"/>
        </w:rPr>
        <w:t xml:space="preserve"> the images and </w:t>
      </w:r>
      <w:r w:rsidR="00BC2CFB">
        <w:rPr>
          <w:rFonts w:ascii="Times New Roman" w:hAnsi="Times New Roman" w:cs="Times New Roman"/>
          <w:noProof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properties.</w:t>
      </w:r>
    </w:p>
    <w:p w:rsidR="00D066E4" w:rsidRPr="00D066E4" w:rsidRDefault="00D066E4" w:rsidP="00D066E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D38B2" w:rsidRDefault="004D38B2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430AA6" w:rsidRDefault="00430AA6" w:rsidP="00430AA6">
      <w:pPr>
        <w:jc w:val="center"/>
        <w:rPr>
          <w:rFonts w:ascii="Times New Roman" w:hAnsi="Times New Roman" w:cs="Times New Roman"/>
          <w:b/>
          <w:sz w:val="38"/>
          <w:szCs w:val="38"/>
        </w:rPr>
      </w:pPr>
      <w:r>
        <w:rPr>
          <w:rFonts w:ascii="Times New Roman" w:hAnsi="Times New Roman" w:cs="Times New Roman"/>
          <w:b/>
          <w:sz w:val="38"/>
          <w:szCs w:val="38"/>
        </w:rPr>
        <w:lastRenderedPageBreak/>
        <w:t>ACKNOWLEDGEMENT</w:t>
      </w:r>
    </w:p>
    <w:p w:rsidR="004D38B2" w:rsidRPr="003A2B3B" w:rsidRDefault="00BB379D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 would like to acknowledge Ganga Poudel in this Project.</w:t>
      </w:r>
      <w:bookmarkStart w:id="0" w:name="_GoBack"/>
      <w:bookmarkEnd w:id="0"/>
    </w:p>
    <w:p w:rsidR="008C1378" w:rsidRPr="003A2B3B" w:rsidRDefault="008C1378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C1378" w:rsidRPr="003A2B3B" w:rsidRDefault="008C1378" w:rsidP="008C1378">
      <w:pPr>
        <w:ind w:left="3600"/>
        <w:jc w:val="both"/>
        <w:rPr>
          <w:rFonts w:ascii="Times New Roman" w:hAnsi="Times New Roman" w:cs="Times New Roman"/>
          <w:b/>
          <w:sz w:val="38"/>
          <w:szCs w:val="38"/>
        </w:rPr>
      </w:pPr>
      <w:r w:rsidRPr="003A2B3B">
        <w:rPr>
          <w:rFonts w:ascii="Times New Roman" w:hAnsi="Times New Roman" w:cs="Times New Roman"/>
          <w:b/>
          <w:sz w:val="38"/>
          <w:szCs w:val="38"/>
        </w:rPr>
        <w:t>REFERENCE</w:t>
      </w:r>
    </w:p>
    <w:p w:rsidR="008C1378" w:rsidRDefault="00FF1109" w:rsidP="008C1378">
      <w:pPr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186724128"/>
          <w:citation/>
        </w:sdtPr>
        <w:sdtEndPr/>
        <w:sdtContent>
          <w:r w:rsidR="003A2B3B">
            <w:rPr>
              <w:rFonts w:ascii="Times New Roman" w:hAnsi="Times New Roman" w:cs="Times New Roman"/>
              <w:b/>
              <w:sz w:val="24"/>
              <w:szCs w:val="24"/>
            </w:rPr>
            <w:fldChar w:fldCharType="begin"/>
          </w:r>
          <w:r w:rsidR="003A2B3B">
            <w:rPr>
              <w:rFonts w:ascii="Times New Roman" w:hAnsi="Times New Roman" w:cs="Times New Roman"/>
              <w:b/>
              <w:sz w:val="24"/>
              <w:szCs w:val="24"/>
            </w:rPr>
            <w:instrText xml:space="preserve"> CITATION 1 \l 1033 </w:instrText>
          </w:r>
          <w:r w:rsidR="003A2B3B">
            <w:rPr>
              <w:rFonts w:ascii="Times New Roman" w:hAnsi="Times New Roman" w:cs="Times New Roman"/>
              <w:b/>
              <w:sz w:val="24"/>
              <w:szCs w:val="24"/>
            </w:rPr>
            <w:fldChar w:fldCharType="separate"/>
          </w:r>
          <w:r w:rsidR="008F2D11" w:rsidRPr="008F2D11">
            <w:rPr>
              <w:rFonts w:ascii="Times New Roman" w:hAnsi="Times New Roman" w:cs="Times New Roman"/>
              <w:noProof/>
              <w:sz w:val="24"/>
              <w:szCs w:val="24"/>
            </w:rPr>
            <w:t>(1)</w:t>
          </w:r>
          <w:r w:rsidR="003A2B3B">
            <w:rPr>
              <w:rFonts w:ascii="Times New Roman" w:hAnsi="Times New Roman" w:cs="Times New Roman"/>
              <w:b/>
              <w:sz w:val="24"/>
              <w:szCs w:val="24"/>
            </w:rPr>
            <w:fldChar w:fldCharType="end"/>
          </w:r>
        </w:sdtContent>
      </w:sdt>
      <w:r w:rsidR="008F2D11" w:rsidRPr="008F2D11">
        <w:t xml:space="preserve"> </w:t>
      </w:r>
      <w:hyperlink r:id="rId34" w:history="1">
        <w:r w:rsidR="008F2D11" w:rsidRPr="00841C8B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charity.cs.uwlax.edu/artofimageprocessing/ArtOfImageProcessingTrailer.pdf</w:t>
        </w:r>
      </w:hyperlink>
    </w:p>
    <w:p w:rsidR="008F2D11" w:rsidRPr="008F2D11" w:rsidRDefault="008F2D11" w:rsidP="008C13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2)</w:t>
      </w:r>
      <w:r w:rsidRPr="008F2D11">
        <w:rPr>
          <w:rFonts w:ascii="Times New Roman" w:hAnsi="Times New Roman" w:cs="Times New Roman"/>
          <w:sz w:val="24"/>
          <w:szCs w:val="24"/>
        </w:rPr>
        <w:t>http://web.ipac.caltech.edu/staff/fmasci/home/astro_refs/Digital_Image_Processing_2ndEd.p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8F2D11">
        <w:rPr>
          <w:rFonts w:ascii="Times New Roman" w:hAnsi="Times New Roman" w:cs="Times New Roman"/>
          <w:sz w:val="24"/>
          <w:szCs w:val="24"/>
        </w:rPr>
        <w:t>f</w:t>
      </w:r>
      <w:proofErr w:type="gramEnd"/>
    </w:p>
    <w:p w:rsidR="008C1378" w:rsidRPr="003A2B3B" w:rsidRDefault="001E6888" w:rsidP="00085BA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3)</w:t>
      </w:r>
      <w:r w:rsidRPr="001E6888">
        <w:t xml:space="preserve"> </w:t>
      </w:r>
      <w:r w:rsidRPr="001E6888">
        <w:rPr>
          <w:rFonts w:ascii="Times New Roman" w:hAnsi="Times New Roman" w:cs="Times New Roman"/>
          <w:color w:val="000000"/>
          <w:sz w:val="24"/>
          <w:szCs w:val="24"/>
        </w:rPr>
        <w:t>http://homepages.inf.ed.ac.uk/rbf/BOOKS/VERNON/Chap004.pdf</w:t>
      </w:r>
    </w:p>
    <w:p w:rsidR="00085BA3" w:rsidRPr="003A2B3B" w:rsidRDefault="00085BA3" w:rsidP="00085BA3">
      <w:pPr>
        <w:spacing w:after="0"/>
        <w:rPr>
          <w:rFonts w:ascii="Times New Roman" w:hAnsi="Times New Roman" w:cs="Times New Roman"/>
        </w:rPr>
      </w:pPr>
    </w:p>
    <w:p w:rsidR="00085BA3" w:rsidRPr="003A2B3B" w:rsidRDefault="00085BA3">
      <w:pPr>
        <w:rPr>
          <w:rFonts w:ascii="Times New Roman" w:hAnsi="Times New Roman" w:cs="Times New Roman"/>
        </w:rPr>
      </w:pPr>
    </w:p>
    <w:sectPr w:rsidR="00085BA3" w:rsidRPr="003A2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1109" w:rsidRDefault="00FF1109" w:rsidP="00DB2949">
      <w:pPr>
        <w:spacing w:after="0" w:line="240" w:lineRule="auto"/>
      </w:pPr>
      <w:r>
        <w:separator/>
      </w:r>
    </w:p>
  </w:endnote>
  <w:endnote w:type="continuationSeparator" w:id="0">
    <w:p w:rsidR="00FF1109" w:rsidRDefault="00FF1109" w:rsidP="00DB2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1109" w:rsidRDefault="00FF1109" w:rsidP="00DB2949">
      <w:pPr>
        <w:spacing w:after="0" w:line="240" w:lineRule="auto"/>
      </w:pPr>
      <w:r>
        <w:separator/>
      </w:r>
    </w:p>
  </w:footnote>
  <w:footnote w:type="continuationSeparator" w:id="0">
    <w:p w:rsidR="00FF1109" w:rsidRDefault="00FF1109" w:rsidP="00DB29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C7939"/>
    <w:multiLevelType w:val="hybridMultilevel"/>
    <w:tmpl w:val="AC4C6F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5A44FF"/>
    <w:multiLevelType w:val="hybridMultilevel"/>
    <w:tmpl w:val="44A4D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927EA"/>
    <w:multiLevelType w:val="multilevel"/>
    <w:tmpl w:val="FA8A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E23C21"/>
    <w:multiLevelType w:val="hybridMultilevel"/>
    <w:tmpl w:val="ECCAC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6B1D0F"/>
    <w:multiLevelType w:val="hybridMultilevel"/>
    <w:tmpl w:val="D9981A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4B2A16"/>
    <w:multiLevelType w:val="hybridMultilevel"/>
    <w:tmpl w:val="7F30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210E30"/>
    <w:multiLevelType w:val="hybridMultilevel"/>
    <w:tmpl w:val="F4DEA91C"/>
    <w:lvl w:ilvl="0" w:tplc="04090001">
      <w:start w:val="1"/>
      <w:numFmt w:val="bullet"/>
      <w:lvlText w:val=""/>
      <w:lvlJc w:val="left"/>
      <w:pPr>
        <w:ind w:left="9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5" w:hanging="360"/>
      </w:pPr>
      <w:rPr>
        <w:rFonts w:ascii="Wingdings" w:hAnsi="Wingdings" w:hint="default"/>
      </w:rPr>
    </w:lvl>
  </w:abstractNum>
  <w:abstractNum w:abstractNumId="7" w15:restartNumberingAfterBreak="0">
    <w:nsid w:val="491A3DEB"/>
    <w:multiLevelType w:val="hybridMultilevel"/>
    <w:tmpl w:val="D286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676508"/>
    <w:multiLevelType w:val="hybridMultilevel"/>
    <w:tmpl w:val="37423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7"/>
  </w:num>
  <w:num w:numId="7">
    <w:abstractNumId w:val="1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NTIwNDY2NzIwMTRW0lEKTi0uzszPAykwqQUAp8EGCiwAAAA="/>
  </w:docVars>
  <w:rsids>
    <w:rsidRoot w:val="00085BA3"/>
    <w:rsid w:val="0003497C"/>
    <w:rsid w:val="00046771"/>
    <w:rsid w:val="00084589"/>
    <w:rsid w:val="00085BA3"/>
    <w:rsid w:val="00127597"/>
    <w:rsid w:val="001E6888"/>
    <w:rsid w:val="00282E7A"/>
    <w:rsid w:val="00287CDC"/>
    <w:rsid w:val="002F02CB"/>
    <w:rsid w:val="002F2258"/>
    <w:rsid w:val="003212EC"/>
    <w:rsid w:val="00391B38"/>
    <w:rsid w:val="00391CF3"/>
    <w:rsid w:val="003A2B3B"/>
    <w:rsid w:val="003D6287"/>
    <w:rsid w:val="00430AA6"/>
    <w:rsid w:val="00457584"/>
    <w:rsid w:val="004810F9"/>
    <w:rsid w:val="004D38B2"/>
    <w:rsid w:val="004F265D"/>
    <w:rsid w:val="0051240E"/>
    <w:rsid w:val="00515F37"/>
    <w:rsid w:val="005B1261"/>
    <w:rsid w:val="005C43B3"/>
    <w:rsid w:val="006110A2"/>
    <w:rsid w:val="00634E97"/>
    <w:rsid w:val="00656AE9"/>
    <w:rsid w:val="00717768"/>
    <w:rsid w:val="00736760"/>
    <w:rsid w:val="0079050F"/>
    <w:rsid w:val="007B0D49"/>
    <w:rsid w:val="007B7E75"/>
    <w:rsid w:val="00862686"/>
    <w:rsid w:val="008C0C98"/>
    <w:rsid w:val="008C1378"/>
    <w:rsid w:val="008F2D11"/>
    <w:rsid w:val="008F532C"/>
    <w:rsid w:val="008F5926"/>
    <w:rsid w:val="00933511"/>
    <w:rsid w:val="0096441B"/>
    <w:rsid w:val="009962FD"/>
    <w:rsid w:val="009A5734"/>
    <w:rsid w:val="009B3CE7"/>
    <w:rsid w:val="009B589D"/>
    <w:rsid w:val="00A02962"/>
    <w:rsid w:val="00A260D8"/>
    <w:rsid w:val="00A3035E"/>
    <w:rsid w:val="00A40C88"/>
    <w:rsid w:val="00A6538E"/>
    <w:rsid w:val="00A664C5"/>
    <w:rsid w:val="00AC3BCF"/>
    <w:rsid w:val="00AC5EFF"/>
    <w:rsid w:val="00AD48CB"/>
    <w:rsid w:val="00AE116B"/>
    <w:rsid w:val="00B35887"/>
    <w:rsid w:val="00B83369"/>
    <w:rsid w:val="00B83861"/>
    <w:rsid w:val="00B910EE"/>
    <w:rsid w:val="00B97778"/>
    <w:rsid w:val="00BA3C85"/>
    <w:rsid w:val="00BB379D"/>
    <w:rsid w:val="00BC2CFB"/>
    <w:rsid w:val="00BD5EC1"/>
    <w:rsid w:val="00C314EF"/>
    <w:rsid w:val="00C5304A"/>
    <w:rsid w:val="00C57EA5"/>
    <w:rsid w:val="00C6071E"/>
    <w:rsid w:val="00CC408B"/>
    <w:rsid w:val="00CF072B"/>
    <w:rsid w:val="00CF10DC"/>
    <w:rsid w:val="00D066E4"/>
    <w:rsid w:val="00D4595F"/>
    <w:rsid w:val="00DB2949"/>
    <w:rsid w:val="00EF6CD5"/>
    <w:rsid w:val="00F86BDF"/>
    <w:rsid w:val="00FF1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8532A"/>
  <w15:chartTrackingRefBased/>
  <w15:docId w15:val="{7843E3D6-2AB9-4D1A-910C-F706343C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5BA3"/>
    <w:pPr>
      <w:keepNext/>
      <w:spacing w:before="240" w:after="60" w:line="240" w:lineRule="auto"/>
      <w:outlineLvl w:val="2"/>
    </w:pPr>
    <w:rPr>
      <w:rFonts w:ascii="Arial" w:eastAsia="Times New Roman" w:hAnsi="Arial" w:cs="Times New Roman"/>
      <w:b/>
      <w:bCs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85BA3"/>
    <w:rPr>
      <w:rFonts w:ascii="Arial" w:eastAsia="Times New Roman" w:hAnsi="Arial" w:cs="Times New Roman"/>
      <w:b/>
      <w:bCs/>
      <w:sz w:val="26"/>
      <w:szCs w:val="26"/>
      <w:lang w:bidi="en-US"/>
    </w:rPr>
  </w:style>
  <w:style w:type="paragraph" w:styleId="ListParagraph">
    <w:name w:val="List Paragraph"/>
    <w:basedOn w:val="Normal"/>
    <w:uiPriority w:val="34"/>
    <w:qFormat/>
    <w:rsid w:val="00085B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2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949"/>
  </w:style>
  <w:style w:type="paragraph" w:styleId="Footer">
    <w:name w:val="footer"/>
    <w:basedOn w:val="Normal"/>
    <w:link w:val="FooterChar"/>
    <w:uiPriority w:val="99"/>
    <w:unhideWhenUsed/>
    <w:rsid w:val="00DB2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949"/>
  </w:style>
  <w:style w:type="paragraph" w:styleId="NormalWeb">
    <w:name w:val="Normal (Web)"/>
    <w:basedOn w:val="Normal"/>
    <w:uiPriority w:val="99"/>
    <w:semiHidden/>
    <w:unhideWhenUsed/>
    <w:rsid w:val="00282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2D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2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uncw.edu/tagliarinig/courses/532/Lectures/algoritharium.jar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yperlink" Target="http://charity.cs.uwlax.edu/artofimageprocessing/ArtOfImageProcessingTrailer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://people.uncw.edu/tagliarinig/courses/532/Lectures/Picture.jav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3</b:Tag>
    <b:SourceType>DocumentFromInternetSite</b:SourceType>
    <b:Guid>{ECB37352-FDDE-4985-BCDF-D980E9199456}</b:Guid>
    <b:Author>
      <b:Author>
        <b:NameList>
          <b:Person>
            <b:Last>3</b:Last>
          </b:Person>
        </b:NameList>
      </b:Author>
    </b:Author>
    <b:Title>wiki</b:Title>
    <b:URL>https://en.wikipedia.org/wiki/Graph_isomorphism</b:URL>
    <b:RefOrder>2</b:RefOrder>
  </b:Source>
  <b:Source>
    <b:Tag>1</b:Tag>
    <b:SourceType>DocumentFromInternetSite</b:SourceType>
    <b:Guid>{0648690A-982A-4271-B706-CE5E8EF417AF}</b:Guid>
    <b:URL>http://www.ms.uky.edu/~csima/ma111/GraphsLecture2.pdf</b:URL>
    <b:RefOrder>1</b:RefOrder>
  </b:Source>
  <b:Source>
    <b:Tag>Chr</b:Tag>
    <b:SourceType>Report</b:SourceType>
    <b:Guid>{BA8E4FAF-2B98-40E2-B94F-70B315482F4F}</b:Guid>
    <b:Author>
      <b:Author>
        <b:NameList>
          <b:Person>
            <b:Last>2</b:Last>
          </b:Person>
        </b:NameList>
      </b:Author>
    </b:Author>
    <b:Title>AN ALGORITHM FOR DETERMINING ISOMORPHISM USING LEXICOGRAPHIC SORTING AND THE MATRIX INVERSE</b:Title>
    <b:URL>https://pdfs.semanticscholar.org/9192/6b5af05cab5f2dc914f19cc9511534971079.pdf</b:URL>
    <b:City>ohio</b:City>
    <b:Publisher>Christopher J. Augeri, Barry E. Mullins, Leemon C. Baird III,Dursun A. Bulutoglu</b:Publisher>
    <b:RefOrder>3</b:RefOrder>
  </b:Source>
</b:Sources>
</file>

<file path=customXml/itemProps1.xml><?xml version="1.0" encoding="utf-8"?>
<ds:datastoreItem xmlns:ds="http://schemas.openxmlformats.org/officeDocument/2006/customXml" ds:itemID="{D1202D82-E777-47D1-8D30-CD96FEA7E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2</Pages>
  <Words>1056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88</cp:revision>
  <dcterms:created xsi:type="dcterms:W3CDTF">2019-03-03T02:00:00Z</dcterms:created>
  <dcterms:modified xsi:type="dcterms:W3CDTF">2019-03-05T04:44:00Z</dcterms:modified>
</cp:coreProperties>
</file>